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0" w:type="auto"/>
        <w:tblInd w:w="1555" w:type="dxa"/>
        <w:tblLook w:val="04A0" w:firstRow="1" w:lastRow="0" w:firstColumn="1" w:lastColumn="0" w:noHBand="0" w:noVBand="1"/>
      </w:tblPr>
      <w:tblGrid>
        <w:gridCol w:w="1466"/>
        <w:gridCol w:w="1337"/>
        <w:gridCol w:w="1952"/>
        <w:gridCol w:w="1548"/>
        <w:gridCol w:w="3862"/>
        <w:gridCol w:w="1299"/>
        <w:gridCol w:w="1543"/>
      </w:tblGrid>
      <w:tr w:rsidR="0070264B" w:rsidRPr="003D127E" w14:paraId="53243E80" w14:textId="77777777" w:rsidTr="00433F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hideMark/>
          </w:tcPr>
          <w:p w14:paraId="3AE2ABBD" w14:textId="77777777" w:rsidR="00683E33" w:rsidRPr="003D127E" w:rsidRDefault="00683E33" w:rsidP="003D127E">
            <w:pPr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 xml:space="preserve">Name  and address of service 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hideMark/>
          </w:tcPr>
          <w:p w14:paraId="24E3376C" w14:textId="68AF1D38" w:rsidR="00683E33" w:rsidRPr="003D127E" w:rsidRDefault="0070264B" w:rsidP="003D12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pproved Provider Number</w:t>
            </w:r>
            <w:r w:rsidR="00683E33" w:rsidRPr="003D127E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hideMark/>
          </w:tcPr>
          <w:p w14:paraId="3BD1E1D5" w14:textId="77777777" w:rsidR="00683E33" w:rsidRPr="003D127E" w:rsidRDefault="00683E33" w:rsidP="003D12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Approved Provider name and number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hideMark/>
          </w:tcPr>
          <w:p w14:paraId="7DD179AC" w14:textId="77777777" w:rsidR="00683E33" w:rsidRPr="003D127E" w:rsidRDefault="00683E33" w:rsidP="003D12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 xml:space="preserve">Nature of Enforcement </w:t>
            </w: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hideMark/>
          </w:tcPr>
          <w:p w14:paraId="6835BEC2" w14:textId="77777777" w:rsidR="00683E33" w:rsidRPr="003D127E" w:rsidRDefault="00683E33" w:rsidP="003D12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 xml:space="preserve">Reason for enforcement action 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hideMark/>
          </w:tcPr>
          <w:p w14:paraId="70E3FB4E" w14:textId="77777777" w:rsidR="00683E33" w:rsidRPr="003D127E" w:rsidRDefault="00683E33" w:rsidP="003D12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 xml:space="preserve">Date of enforcement Action 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hideMark/>
          </w:tcPr>
          <w:p w14:paraId="752CCF93" w14:textId="77777777" w:rsidR="00683E33" w:rsidRPr="003D127E" w:rsidRDefault="00683E33" w:rsidP="003D12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Details of action taken</w:t>
            </w:r>
          </w:p>
        </w:tc>
      </w:tr>
      <w:tr w:rsidR="007D1D8E" w:rsidRPr="003D127E" w14:paraId="17145A0E" w14:textId="77777777" w:rsidTr="0043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4E9A4" w14:textId="77777777" w:rsidR="007D1D8E" w:rsidRPr="000B7CD3" w:rsidRDefault="007D1D8E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La Petite Ecole – Belmont,</w:t>
            </w:r>
          </w:p>
          <w:p w14:paraId="0C642B12" w14:textId="77777777" w:rsidR="007D1D8E" w:rsidRPr="000B7CD3" w:rsidRDefault="007D1D8E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10 Belmont Street</w:t>
            </w:r>
          </w:p>
          <w:p w14:paraId="79D519FE" w14:textId="77777777" w:rsidR="007D1D8E" w:rsidRPr="000B7CD3" w:rsidRDefault="007D1D8E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Belmont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317E9" w14:textId="77777777" w:rsidR="007D1D8E" w:rsidRPr="003D127E" w:rsidRDefault="007D1D8E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938FB">
              <w:rPr>
                <w:rFonts w:ascii="Arial" w:hAnsi="Arial" w:cs="Arial"/>
                <w:sz w:val="18"/>
                <w:szCs w:val="18"/>
              </w:rPr>
              <w:t>PR-40009648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9428D" w14:textId="77777777" w:rsidR="007D1D8E" w:rsidRPr="003D127E" w:rsidRDefault="007D1D8E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tephane Brisson</w:t>
            </w:r>
          </w:p>
          <w:p w14:paraId="110AED46" w14:textId="77777777" w:rsidR="007D1D8E" w:rsidRPr="003D127E" w:rsidRDefault="007D1D8E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6B3D45EF" w14:textId="77777777" w:rsidR="007D1D8E" w:rsidRPr="003D127E" w:rsidRDefault="007D1D8E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0C1CF" w14:textId="77777777" w:rsidR="007D1D8E" w:rsidRPr="003D127E" w:rsidRDefault="007D1D8E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7EFE7" w14:textId="77777777" w:rsidR="007D1D8E" w:rsidRPr="003D127E" w:rsidRDefault="007D1D8E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Due to the volume and nature of non-compliances including with:</w:t>
            </w:r>
          </w:p>
          <w:p w14:paraId="6B8B3241" w14:textId="77777777" w:rsidR="007D1D8E" w:rsidRPr="003D127E" w:rsidRDefault="007D1D8E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67 – in relation to protection of children from harm and hazard</w:t>
            </w:r>
          </w:p>
          <w:p w14:paraId="5613D070" w14:textId="77777777" w:rsidR="007D1D8E" w:rsidRPr="003D127E" w:rsidRDefault="007D1D8E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69 – in relation to staffing arrangements</w:t>
            </w:r>
          </w:p>
          <w:p w14:paraId="51303706" w14:textId="77777777" w:rsidR="007D1D8E" w:rsidRPr="003D127E" w:rsidRDefault="007D1D8E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75 – in relation to keeping enrolment and other documents</w:t>
            </w:r>
          </w:p>
          <w:p w14:paraId="41BBAEF5" w14:textId="77777777" w:rsidR="007D1D8E" w:rsidRPr="003D127E" w:rsidRDefault="007D1D8E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Regulation 136 – in relation to first aid qualifications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3B54F" w14:textId="77777777" w:rsidR="007D1D8E" w:rsidRPr="003D127E" w:rsidRDefault="007D1D8E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2 October 2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F7C67" w14:textId="77777777" w:rsidR="007D1D8E" w:rsidRPr="003D127E" w:rsidRDefault="007D1D8E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0025D6" w:rsidRPr="003D127E" w14:paraId="08363ED4" w14:textId="77777777" w:rsidTr="0043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7542C" w14:textId="77777777" w:rsidR="000025D6" w:rsidRPr="000B7CD3" w:rsidRDefault="000025D6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La Petite Ecole - Inkerman Rd,</w:t>
            </w:r>
          </w:p>
          <w:p w14:paraId="3254EFFB" w14:textId="77777777" w:rsidR="000025D6" w:rsidRPr="000B7CD3" w:rsidRDefault="000025D6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710 Inkerman Road</w:t>
            </w:r>
          </w:p>
          <w:p w14:paraId="7F873B68" w14:textId="77777777" w:rsidR="000025D6" w:rsidRPr="000B7CD3" w:rsidRDefault="000025D6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Caufield North</w:t>
            </w:r>
          </w:p>
          <w:p w14:paraId="01FF1313" w14:textId="77777777" w:rsidR="000025D6" w:rsidRPr="000B7CD3" w:rsidRDefault="000025D6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</w:p>
          <w:p w14:paraId="318B70FB" w14:textId="77777777" w:rsidR="000025D6" w:rsidRPr="000B7CD3" w:rsidRDefault="000025D6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A260D" w14:textId="77777777" w:rsidR="000025D6" w:rsidRPr="003D127E" w:rsidRDefault="000025D6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938FB">
              <w:rPr>
                <w:rFonts w:ascii="Arial" w:hAnsi="Arial" w:cs="Arial"/>
                <w:sz w:val="18"/>
                <w:szCs w:val="18"/>
              </w:rPr>
              <w:t>PR-40009648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29B89" w14:textId="77777777" w:rsidR="000025D6" w:rsidRPr="003D127E" w:rsidRDefault="000025D6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tephane Brisson</w:t>
            </w:r>
          </w:p>
          <w:p w14:paraId="7EE5B64D" w14:textId="77777777" w:rsidR="000025D6" w:rsidRPr="003D127E" w:rsidRDefault="000025D6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4D8F9884" w14:textId="77777777" w:rsidR="000025D6" w:rsidRPr="003D127E" w:rsidRDefault="000025D6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AD334" w14:textId="77777777" w:rsidR="000025D6" w:rsidRPr="003D127E" w:rsidRDefault="000025D6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51DCD" w14:textId="77777777" w:rsidR="000025D6" w:rsidRPr="003D127E" w:rsidRDefault="000025D6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Due to the volume and nature of non-compliances including with:</w:t>
            </w:r>
          </w:p>
          <w:p w14:paraId="79B505E1" w14:textId="77777777" w:rsidR="000025D6" w:rsidRPr="003D127E" w:rsidRDefault="000025D6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62 – in relation to operating an education and care service without a responsible person present.</w:t>
            </w:r>
          </w:p>
          <w:p w14:paraId="30AF82B9" w14:textId="77777777" w:rsidR="000025D6" w:rsidRPr="003D127E" w:rsidRDefault="000025D6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67 – in relation to protection of children from harm and hazard</w:t>
            </w:r>
          </w:p>
          <w:p w14:paraId="5836C1F5" w14:textId="77777777" w:rsidR="000025D6" w:rsidRPr="003D127E" w:rsidRDefault="000025D6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Regulation 136 – in relation to first aid qualifications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BAA2C" w14:textId="77777777" w:rsidR="000025D6" w:rsidRPr="003D127E" w:rsidRDefault="000025D6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2 October 2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C2F7B" w14:textId="77777777" w:rsidR="000025D6" w:rsidRPr="003D127E" w:rsidRDefault="000025D6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4F7580" w:rsidRPr="003D127E" w14:paraId="3EA567F9" w14:textId="77777777" w:rsidTr="0043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5347E" w14:textId="77777777" w:rsidR="004F7580" w:rsidRPr="000B7CD3" w:rsidRDefault="004F7580" w:rsidP="009E19E1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 xml:space="preserve">La Petite Ecole - </w:t>
            </w:r>
            <w:proofErr w:type="spellStart"/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Kooyong</w:t>
            </w:r>
            <w:proofErr w:type="spellEnd"/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 xml:space="preserve"> Rd,</w:t>
            </w:r>
          </w:p>
          <w:p w14:paraId="22CB80BE" w14:textId="77777777" w:rsidR="004F7580" w:rsidRPr="000B7CD3" w:rsidRDefault="004F7580" w:rsidP="009E19E1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 xml:space="preserve">86 </w:t>
            </w:r>
            <w:proofErr w:type="spellStart"/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Kooyong</w:t>
            </w:r>
            <w:proofErr w:type="spellEnd"/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 xml:space="preserve"> Road</w:t>
            </w:r>
          </w:p>
          <w:p w14:paraId="7416D0FD" w14:textId="77777777" w:rsidR="004F7580" w:rsidRPr="000B7CD3" w:rsidRDefault="004F7580" w:rsidP="009E19E1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Caufield North</w:t>
            </w:r>
          </w:p>
          <w:p w14:paraId="2A5C5D31" w14:textId="77777777" w:rsidR="004F7580" w:rsidRPr="000B7CD3" w:rsidRDefault="004F7580" w:rsidP="009E19E1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FEE34" w14:textId="77777777" w:rsidR="004F7580" w:rsidRPr="003D127E" w:rsidRDefault="004F7580" w:rsidP="009E19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938FB">
              <w:rPr>
                <w:rFonts w:ascii="Arial" w:hAnsi="Arial" w:cs="Arial"/>
                <w:sz w:val="18"/>
                <w:szCs w:val="18"/>
              </w:rPr>
              <w:t>PR-40009648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20CB8" w14:textId="77777777" w:rsidR="004F7580" w:rsidRPr="003D127E" w:rsidRDefault="004F7580" w:rsidP="009E19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tephane Brisson</w:t>
            </w:r>
          </w:p>
          <w:p w14:paraId="607EC1CA" w14:textId="77777777" w:rsidR="004F7580" w:rsidRPr="003D127E" w:rsidRDefault="004F7580" w:rsidP="009E19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9DD3F24" w14:textId="77777777" w:rsidR="004F7580" w:rsidRPr="003D127E" w:rsidRDefault="004F7580" w:rsidP="009E19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CC4356" w14:textId="77777777" w:rsidR="004F7580" w:rsidRPr="003D127E" w:rsidRDefault="004F7580" w:rsidP="009E19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00C71" w14:textId="77777777" w:rsidR="004F7580" w:rsidRPr="003D127E" w:rsidRDefault="004F7580" w:rsidP="009E19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Due to the volume and nature of non-compliances including with:</w:t>
            </w:r>
          </w:p>
          <w:p w14:paraId="5E2A087E" w14:textId="77777777" w:rsidR="004F7580" w:rsidRPr="003D127E" w:rsidRDefault="004F7580" w:rsidP="009E19E1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51 – in relation to meeting conditions on service approval</w:t>
            </w:r>
          </w:p>
          <w:p w14:paraId="0D94A185" w14:textId="77777777" w:rsidR="004F7580" w:rsidRPr="003D127E" w:rsidRDefault="004F7580" w:rsidP="009E19E1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67 – in relation to protection of children from harm and hazard</w:t>
            </w:r>
          </w:p>
          <w:p w14:paraId="1A051355" w14:textId="77777777" w:rsidR="004F7580" w:rsidRPr="003D127E" w:rsidRDefault="004F7580" w:rsidP="009E19E1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69 – in relation to staffing arrangements</w:t>
            </w:r>
          </w:p>
          <w:p w14:paraId="4FC35734" w14:textId="77777777" w:rsidR="004F7580" w:rsidRPr="003D127E" w:rsidRDefault="004F7580" w:rsidP="009E19E1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Regulation 136 – in relation to first aid qualifications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54FFE" w14:textId="77777777" w:rsidR="004F7580" w:rsidRPr="003D127E" w:rsidRDefault="004F7580" w:rsidP="009E19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2 October 2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A7E8B" w14:textId="77777777" w:rsidR="004F7580" w:rsidRPr="003D127E" w:rsidRDefault="004F7580" w:rsidP="009E19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AC6473" w:rsidRPr="003D127E" w14:paraId="22F9064E" w14:textId="77777777" w:rsidTr="0043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7E873" w14:textId="77777777" w:rsidR="00AC6473" w:rsidRPr="000B7CD3" w:rsidRDefault="00AC6473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proofErr w:type="spellStart"/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lastRenderedPageBreak/>
              <w:t>Aussom</w:t>
            </w:r>
            <w:proofErr w:type="spellEnd"/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 xml:space="preserve"> FDC Scheme, 40 Pickett Street </w:t>
            </w:r>
          </w:p>
          <w:p w14:paraId="766D4BDC" w14:textId="77777777" w:rsidR="00AC6473" w:rsidRPr="000B7CD3" w:rsidRDefault="00AC6473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proofErr w:type="spellStart"/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Footscray</w:t>
            </w:r>
            <w:proofErr w:type="spellEnd"/>
          </w:p>
          <w:p w14:paraId="5A041DB9" w14:textId="77777777" w:rsidR="00AC6473" w:rsidRPr="000B7CD3" w:rsidRDefault="00AC6473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52423" w14:textId="77777777" w:rsidR="00AC6473" w:rsidRPr="00093C8B" w:rsidRDefault="00AC6473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59783C10" w14:textId="77777777" w:rsidR="00AC6473" w:rsidRPr="003D127E" w:rsidRDefault="00AC6473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93C8B">
              <w:rPr>
                <w:rFonts w:ascii="Arial" w:hAnsi="Arial" w:cs="Arial"/>
                <w:sz w:val="18"/>
                <w:szCs w:val="18"/>
              </w:rPr>
              <w:t>PR-00002947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51AA2" w14:textId="77777777" w:rsidR="00AC6473" w:rsidRPr="003D127E" w:rsidRDefault="00AC6473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D127E">
              <w:rPr>
                <w:rFonts w:ascii="Arial" w:hAnsi="Arial" w:cs="Arial"/>
                <w:sz w:val="18"/>
                <w:szCs w:val="18"/>
              </w:rPr>
              <w:t>Aussom</w:t>
            </w:r>
            <w:proofErr w:type="spellEnd"/>
            <w:r w:rsidRPr="003D127E">
              <w:rPr>
                <w:rFonts w:ascii="Arial" w:hAnsi="Arial" w:cs="Arial"/>
                <w:sz w:val="18"/>
                <w:szCs w:val="18"/>
              </w:rPr>
              <w:t xml:space="preserve"> Family Day Care Scheme Pty Ltd     </w:t>
            </w:r>
          </w:p>
          <w:p w14:paraId="7CFBBD79" w14:textId="77777777" w:rsidR="00AC6473" w:rsidRPr="003D127E" w:rsidRDefault="00AC6473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0B847" w14:textId="77777777" w:rsidR="00AC6473" w:rsidRPr="003D127E" w:rsidRDefault="00AC6473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A563C" w14:textId="77777777" w:rsidR="00AC6473" w:rsidRPr="003D127E" w:rsidRDefault="00AC6473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3D5AF87D" w14:textId="77777777" w:rsidR="00AC6473" w:rsidRPr="003D127E" w:rsidRDefault="00AC6473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51 – in relation to meeting conditions on service approval</w:t>
            </w:r>
          </w:p>
          <w:p w14:paraId="65FBB231" w14:textId="77777777" w:rsidR="00AC6473" w:rsidRPr="003D127E" w:rsidRDefault="00AC6473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65 – in relation to inadequate supervision of children</w:t>
            </w:r>
          </w:p>
          <w:p w14:paraId="03EFF964" w14:textId="77777777" w:rsidR="00AC6473" w:rsidRPr="003D127E" w:rsidRDefault="00AC6473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67 – in relation to protection of children from harm and hazards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F20E9" w14:textId="77777777" w:rsidR="00AC6473" w:rsidRPr="003D127E" w:rsidRDefault="00AC6473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3 October 2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E4B3C" w14:textId="77777777" w:rsidR="00AC6473" w:rsidRPr="003D127E" w:rsidRDefault="00AC6473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05196D" w:rsidRPr="000B7CD3" w14:paraId="45763D1A" w14:textId="77777777" w:rsidTr="0043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B4A1D" w14:textId="77777777" w:rsidR="0005196D" w:rsidRPr="000B7CD3" w:rsidRDefault="0005196D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United Children Bendigo,</w:t>
            </w:r>
          </w:p>
          <w:p w14:paraId="17D7132E" w14:textId="77777777" w:rsidR="0005196D" w:rsidRPr="000B7CD3" w:rsidRDefault="0005196D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215 High Street</w:t>
            </w:r>
          </w:p>
          <w:p w14:paraId="31077A9E" w14:textId="77777777" w:rsidR="0005196D" w:rsidRPr="000B7CD3" w:rsidRDefault="0005196D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Kangaroo Flat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7CE01" w14:textId="77777777" w:rsidR="0005196D" w:rsidRPr="000B7CD3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93C8B">
              <w:rPr>
                <w:rFonts w:ascii="Arial" w:hAnsi="Arial" w:cs="Arial"/>
                <w:sz w:val="18"/>
                <w:szCs w:val="18"/>
              </w:rPr>
              <w:t>PR-40010105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69E3B" w14:textId="77777777" w:rsidR="0005196D" w:rsidRPr="000B7CD3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B7CD3">
              <w:rPr>
                <w:rFonts w:ascii="Arial" w:hAnsi="Arial" w:cs="Arial"/>
                <w:sz w:val="18"/>
                <w:szCs w:val="18"/>
              </w:rPr>
              <w:t>United Children Bendigo Pty Ltd</w:t>
            </w:r>
          </w:p>
          <w:p w14:paraId="72111B2B" w14:textId="77777777" w:rsidR="0005196D" w:rsidRPr="000B7CD3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154C2374" w14:textId="77777777" w:rsidR="0005196D" w:rsidRPr="000B7CD3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B7CD3">
              <w:rPr>
                <w:rFonts w:ascii="Arial" w:hAnsi="Arial" w:cs="Arial"/>
                <w:sz w:val="18"/>
                <w:szCs w:val="18"/>
              </w:rPr>
              <w:t>(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8E319" w14:textId="77777777" w:rsidR="0005196D" w:rsidRPr="000B7CD3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B7CD3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2CF445" w14:textId="77777777" w:rsidR="0005196D" w:rsidRPr="000B7CD3" w:rsidRDefault="0005196D" w:rsidP="008C3B40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B7CD3">
              <w:rPr>
                <w:rFonts w:ascii="Arial" w:hAnsi="Arial" w:cs="Arial"/>
                <w:sz w:val="18"/>
                <w:szCs w:val="18"/>
              </w:rPr>
              <w:t>Due to the ongoing nature of non-compliance with:</w:t>
            </w:r>
          </w:p>
          <w:p w14:paraId="06A3F222" w14:textId="77777777" w:rsidR="0005196D" w:rsidRPr="000B7CD3" w:rsidRDefault="0005196D" w:rsidP="008C3B4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317" w:hanging="28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B7CD3">
              <w:rPr>
                <w:rFonts w:ascii="Arial" w:hAnsi="Arial" w:cs="Arial"/>
                <w:sz w:val="18"/>
                <w:szCs w:val="18"/>
              </w:rPr>
              <w:t>Regulation 72 – in relation to falsely representing the overall rating given to the service under the National Law.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CA797" w14:textId="77777777" w:rsidR="0005196D" w:rsidRPr="000B7CD3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B7CD3">
              <w:rPr>
                <w:rFonts w:ascii="Arial" w:hAnsi="Arial" w:cs="Arial"/>
                <w:sz w:val="18"/>
                <w:szCs w:val="18"/>
              </w:rPr>
              <w:t>9 October 2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63042" w14:textId="77777777" w:rsidR="0005196D" w:rsidRPr="000B7CD3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0B7CD3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05196D" w:rsidRPr="005E0BAF" w14:paraId="41FF20F6" w14:textId="77777777" w:rsidTr="0043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E8C991" w14:textId="77777777" w:rsidR="0005196D" w:rsidRPr="005E0BAF" w:rsidRDefault="0005196D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5E0BAF">
              <w:rPr>
                <w:rFonts w:ascii="Arial" w:hAnsi="Arial" w:cs="Arial"/>
                <w:color w:val="C00000"/>
                <w:sz w:val="18"/>
                <w:szCs w:val="18"/>
              </w:rPr>
              <w:t>Ballarat Rudolf Steiner Kindergarten,</w:t>
            </w:r>
          </w:p>
          <w:p w14:paraId="1B899B2A" w14:textId="77777777" w:rsidR="0005196D" w:rsidRPr="005E0BAF" w:rsidRDefault="0005196D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5E0BAF">
              <w:rPr>
                <w:rFonts w:ascii="Arial" w:hAnsi="Arial" w:cs="Arial"/>
                <w:color w:val="C00000"/>
                <w:sz w:val="18"/>
                <w:szCs w:val="18"/>
              </w:rPr>
              <w:t>224 Moss Avenue</w:t>
            </w:r>
          </w:p>
          <w:p w14:paraId="09126BC9" w14:textId="77777777" w:rsidR="0005196D" w:rsidRPr="005E0BAF" w:rsidRDefault="0005196D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5E0BAF">
              <w:rPr>
                <w:rFonts w:ascii="Arial" w:hAnsi="Arial" w:cs="Arial"/>
                <w:color w:val="C00000"/>
                <w:sz w:val="18"/>
                <w:szCs w:val="18"/>
              </w:rPr>
              <w:t>Mount Helen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BDA31C" w14:textId="77777777" w:rsidR="0005196D" w:rsidRPr="005E0BAF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PR-00002053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273FA3" w14:textId="77777777" w:rsidR="0005196D" w:rsidRPr="005E0BAF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Ballarat Rudolf Steiner School and Kindergarten Inc.</w:t>
            </w:r>
          </w:p>
          <w:p w14:paraId="5CC14194" w14:textId="77777777" w:rsidR="0005196D" w:rsidRPr="005E0BAF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CFDC425" w14:textId="77777777" w:rsidR="0005196D" w:rsidRPr="005E0BAF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5AC989" w14:textId="77777777" w:rsidR="0005196D" w:rsidRPr="005E0BAF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F25D9D" w14:textId="77777777" w:rsidR="0005196D" w:rsidRPr="005E0BAF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 xml:space="preserve">Due to the serious nature of non-compliances </w:t>
            </w:r>
          </w:p>
          <w:p w14:paraId="4BFE4FDD" w14:textId="77777777" w:rsidR="0005196D" w:rsidRPr="005E0BAF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Including with:</w:t>
            </w:r>
          </w:p>
          <w:p w14:paraId="764AA6A0" w14:textId="77777777" w:rsidR="0005196D" w:rsidRPr="005E0BAF" w:rsidRDefault="0005196D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Section 51 - in relation to meeting conditions on service approval</w:t>
            </w:r>
          </w:p>
          <w:p w14:paraId="28E7440F" w14:textId="77777777" w:rsidR="0005196D" w:rsidRPr="005E0BAF" w:rsidRDefault="0005196D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Section 165– in relation to supervision of children.</w:t>
            </w:r>
          </w:p>
          <w:p w14:paraId="4B2AB7B5" w14:textId="77777777" w:rsidR="0005196D" w:rsidRPr="005E0BAF" w:rsidRDefault="0005196D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 xml:space="preserve">Section 174 – in relation to notifying the </w:t>
            </w:r>
          </w:p>
          <w:p w14:paraId="40D686CD" w14:textId="77777777" w:rsidR="0005196D" w:rsidRPr="005E0BAF" w:rsidRDefault="0005196D" w:rsidP="008C3B40">
            <w:pPr>
              <w:ind w:left="31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Regulatory Authority.</w:t>
            </w:r>
          </w:p>
          <w:p w14:paraId="00FE3D78" w14:textId="77777777" w:rsidR="0005196D" w:rsidRPr="005E0BAF" w:rsidRDefault="0005196D" w:rsidP="008C3B40">
            <w:pPr>
              <w:ind w:left="31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88D3A6" w14:textId="77777777" w:rsidR="0005196D" w:rsidRPr="005E0BAF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25 October 2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2C63D9" w14:textId="77777777" w:rsidR="0005196D" w:rsidRPr="005E0BAF" w:rsidRDefault="0005196D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A77D82" w:rsidRPr="003D127E" w14:paraId="074F27D5" w14:textId="77777777" w:rsidTr="0043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C5DB93" w14:textId="77777777" w:rsidR="00A77D82" w:rsidRPr="000B7CD3" w:rsidRDefault="00A77D82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Altona Meadows Family Day Care,</w:t>
            </w:r>
          </w:p>
          <w:p w14:paraId="49856647" w14:textId="77777777" w:rsidR="00A77D82" w:rsidRPr="000B7CD3" w:rsidRDefault="00A77D82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lastRenderedPageBreak/>
              <w:t>104a 144-148 Nicholson Street</w:t>
            </w:r>
          </w:p>
          <w:p w14:paraId="1DB17D66" w14:textId="77777777" w:rsidR="00A77D82" w:rsidRPr="000B7CD3" w:rsidRDefault="00A77D82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proofErr w:type="spellStart"/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Footscray</w:t>
            </w:r>
            <w:proofErr w:type="spellEnd"/>
          </w:p>
          <w:p w14:paraId="3D247019" w14:textId="77777777" w:rsidR="00A77D82" w:rsidRPr="000B7CD3" w:rsidRDefault="00A77D82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ED31D8" w14:textId="77777777" w:rsidR="00A77D82" w:rsidRPr="003D127E" w:rsidRDefault="00A77D82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70264B">
              <w:rPr>
                <w:rFonts w:ascii="Arial" w:hAnsi="Arial" w:cs="Arial"/>
                <w:sz w:val="18"/>
                <w:szCs w:val="18"/>
              </w:rPr>
              <w:lastRenderedPageBreak/>
              <w:t>PR-40001829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9DFF3D" w14:textId="77777777" w:rsidR="00A77D82" w:rsidRPr="003D127E" w:rsidRDefault="00A77D82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Altona Meadows Family Day Care Pty Ltd</w:t>
            </w:r>
          </w:p>
          <w:p w14:paraId="5755A3D8" w14:textId="77777777" w:rsidR="00A77D82" w:rsidRPr="003D127E" w:rsidRDefault="00A77D82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0B7B89C3" w14:textId="77777777" w:rsidR="00A77D82" w:rsidRPr="003D127E" w:rsidRDefault="00A77D82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60ADB9" w14:textId="77777777" w:rsidR="00A77D82" w:rsidRPr="003D127E" w:rsidRDefault="00A77D82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lastRenderedPageBreak/>
              <w:t>Compliance Notice</w:t>
            </w: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F5484F" w14:textId="77777777" w:rsidR="00A77D82" w:rsidRPr="003D127E" w:rsidRDefault="00A77D82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CE3B7B7" w14:textId="77777777" w:rsidR="00A77D82" w:rsidRPr="003D127E" w:rsidRDefault="00A77D82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51 – in relation to meeting conditions on service approval.</w:t>
            </w:r>
          </w:p>
          <w:p w14:paraId="470BF073" w14:textId="77777777" w:rsidR="00A77D82" w:rsidRPr="003D127E" w:rsidRDefault="00A77D82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lastRenderedPageBreak/>
              <w:t>Section 269 – in relation to the register of family day care educators.</w:t>
            </w:r>
          </w:p>
          <w:p w14:paraId="3014471E" w14:textId="77777777" w:rsidR="00A77D82" w:rsidRPr="003D127E" w:rsidRDefault="00A77D82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65 – in relation to supervision of children.</w:t>
            </w:r>
          </w:p>
          <w:p w14:paraId="14F90D7D" w14:textId="77777777" w:rsidR="00A77D82" w:rsidRPr="003D127E" w:rsidRDefault="00A77D82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67 – in relation to protection of children from harm and hazards.</w:t>
            </w:r>
          </w:p>
          <w:p w14:paraId="318721BE" w14:textId="77777777" w:rsidR="00A77D82" w:rsidRPr="003D127E" w:rsidRDefault="00A77D82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68 – in relation to required programs.</w:t>
            </w:r>
          </w:p>
          <w:p w14:paraId="28264BBE" w14:textId="77777777" w:rsidR="00A77D82" w:rsidRPr="003D127E" w:rsidRDefault="00A77D82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75(3) in relation to the requirement to keep enrolment and other documents.</w:t>
            </w:r>
          </w:p>
          <w:p w14:paraId="60348A11" w14:textId="77777777" w:rsidR="00A77D82" w:rsidRPr="003D127E" w:rsidRDefault="00A77D82" w:rsidP="008C3B40">
            <w:pPr>
              <w:ind w:left="3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A1AA68" w14:textId="77777777" w:rsidR="00A77D82" w:rsidRPr="003D127E" w:rsidRDefault="00A77D82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lastRenderedPageBreak/>
              <w:t>14 November 2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1337C5" w14:textId="77777777" w:rsidR="00A77D82" w:rsidRPr="003D127E" w:rsidRDefault="00A77D82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Issue of compliance notice under section 177</w:t>
            </w:r>
          </w:p>
        </w:tc>
      </w:tr>
      <w:tr w:rsidR="00E90DC8" w:rsidRPr="003D127E" w14:paraId="3A681C88" w14:textId="77777777" w:rsidTr="0043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6F40DF" w14:textId="77777777" w:rsidR="00E90DC8" w:rsidRPr="000B7CD3" w:rsidRDefault="00E90DC8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proofErr w:type="spellStart"/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Haange</w:t>
            </w:r>
            <w:proofErr w:type="spellEnd"/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 xml:space="preserve"> Family Day Care Pty Ltd,</w:t>
            </w:r>
          </w:p>
          <w:p w14:paraId="55189ABB" w14:textId="77777777" w:rsidR="00E90DC8" w:rsidRPr="000B7CD3" w:rsidRDefault="00E90DC8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106 19 Lacy Street</w:t>
            </w:r>
          </w:p>
          <w:p w14:paraId="2BF4CB1B" w14:textId="77777777" w:rsidR="00E90DC8" w:rsidRPr="000B7CD3" w:rsidRDefault="00E90DC8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0B7CD3">
              <w:rPr>
                <w:rFonts w:ascii="Arial" w:hAnsi="Arial" w:cs="Arial"/>
                <w:color w:val="C00000"/>
                <w:sz w:val="18"/>
                <w:szCs w:val="18"/>
              </w:rPr>
              <w:t>Braybrook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20961C" w14:textId="77777777" w:rsidR="00E90DC8" w:rsidRPr="003D127E" w:rsidRDefault="00E90DC8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70264B">
              <w:rPr>
                <w:rFonts w:ascii="Arial" w:hAnsi="Arial" w:cs="Arial"/>
                <w:sz w:val="18"/>
                <w:szCs w:val="18"/>
              </w:rPr>
              <w:t>PR-00002521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2B9F11" w14:textId="77777777" w:rsidR="00E90DC8" w:rsidRPr="003D127E" w:rsidRDefault="00E90DC8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D127E">
              <w:rPr>
                <w:rFonts w:ascii="Arial" w:hAnsi="Arial" w:cs="Arial"/>
                <w:sz w:val="18"/>
                <w:szCs w:val="18"/>
              </w:rPr>
              <w:t>Haange</w:t>
            </w:r>
            <w:proofErr w:type="spellEnd"/>
            <w:r w:rsidRPr="003D127E">
              <w:rPr>
                <w:rFonts w:ascii="Arial" w:hAnsi="Arial" w:cs="Arial"/>
                <w:sz w:val="18"/>
                <w:szCs w:val="18"/>
              </w:rPr>
              <w:t xml:space="preserve"> Family Day Care Pty Ltd</w:t>
            </w:r>
          </w:p>
          <w:p w14:paraId="7E82226B" w14:textId="77777777" w:rsidR="00E90DC8" w:rsidRPr="003D127E" w:rsidRDefault="00E90DC8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616F5B81" w14:textId="77777777" w:rsidR="00E90DC8" w:rsidRPr="003D127E" w:rsidRDefault="00E90DC8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164ECA" w14:textId="77777777" w:rsidR="00E90DC8" w:rsidRPr="003D127E" w:rsidRDefault="00E90DC8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Amendment of Service Approval</w:t>
            </w: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D95693" w14:textId="77777777" w:rsidR="00E90DC8" w:rsidRPr="003D127E" w:rsidRDefault="00E90DC8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5EDB3246" w14:textId="77777777" w:rsidR="00E90DC8" w:rsidRPr="003D127E" w:rsidRDefault="00E90DC8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51 – in relation to meeting conditions on service approval.</w:t>
            </w:r>
          </w:p>
          <w:p w14:paraId="1A247E59" w14:textId="77777777" w:rsidR="00E90DC8" w:rsidRPr="003D127E" w:rsidRDefault="00E90DC8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269 – in relation to the register of family day care educators.</w:t>
            </w:r>
          </w:p>
          <w:p w14:paraId="050FEAC9" w14:textId="77777777" w:rsidR="00E90DC8" w:rsidRPr="003D127E" w:rsidRDefault="00E90DC8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Section 175– in relation to requirement to keep enrolment and other documents.</w:t>
            </w:r>
          </w:p>
          <w:p w14:paraId="4EAEDB50" w14:textId="77777777" w:rsidR="00E90DC8" w:rsidRPr="003D127E" w:rsidRDefault="00E90DC8" w:rsidP="008C3B40">
            <w:pPr>
              <w:ind w:left="31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20720B" w14:textId="77777777" w:rsidR="00E90DC8" w:rsidRPr="003D127E" w:rsidRDefault="00E90DC8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14 November 2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C3CBA3" w14:textId="77777777" w:rsidR="00E90DC8" w:rsidRPr="003D127E" w:rsidRDefault="00E90DC8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3D127E">
              <w:rPr>
                <w:rFonts w:ascii="Arial" w:hAnsi="Arial" w:cs="Arial"/>
                <w:sz w:val="18"/>
                <w:szCs w:val="18"/>
              </w:rPr>
              <w:t>Imposition of conditions on service approval under section 55</w:t>
            </w:r>
          </w:p>
        </w:tc>
      </w:tr>
      <w:tr w:rsidR="003C6715" w:rsidRPr="005E0BAF" w14:paraId="0A784C28" w14:textId="77777777" w:rsidTr="0043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09F5A" w14:textId="77777777" w:rsidR="003C6715" w:rsidRPr="005E0BAF" w:rsidRDefault="003C6715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5E0BAF">
              <w:rPr>
                <w:rFonts w:ascii="Arial" w:hAnsi="Arial" w:cs="Arial"/>
                <w:color w:val="C00000"/>
                <w:sz w:val="18"/>
                <w:szCs w:val="18"/>
              </w:rPr>
              <w:t>United Children – Geelong South</w:t>
            </w:r>
          </w:p>
          <w:p w14:paraId="09BDFB44" w14:textId="77777777" w:rsidR="003C6715" w:rsidRPr="005E0BAF" w:rsidRDefault="003C6715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</w:p>
          <w:p w14:paraId="585D22B0" w14:textId="77777777" w:rsidR="003C6715" w:rsidRPr="005E0BAF" w:rsidRDefault="003C6715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</w:p>
          <w:p w14:paraId="0808A29E" w14:textId="77777777" w:rsidR="003C6715" w:rsidRPr="005E0BAF" w:rsidRDefault="003C6715" w:rsidP="008C3B40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3315C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PR-40009674</w:t>
            </w:r>
          </w:p>
          <w:p w14:paraId="68996578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69EA2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United Children Geelong South Pty Ltd</w:t>
            </w:r>
          </w:p>
          <w:p w14:paraId="47909839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112CA7B7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AC542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  <w:p w14:paraId="78DE7480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092858B3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6BDF8ACA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C5753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 xml:space="preserve">Due to the ongoing nature of non-compliance with: </w:t>
            </w:r>
          </w:p>
          <w:p w14:paraId="150EF361" w14:textId="77777777" w:rsidR="003C6715" w:rsidRPr="005E0BAF" w:rsidRDefault="003C6715" w:rsidP="008C3B40">
            <w:pPr>
              <w:ind w:left="31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799B9D30" w14:textId="77777777" w:rsidR="003C6715" w:rsidRPr="005E0BAF" w:rsidRDefault="003C6715" w:rsidP="008C3B40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Regulation 72 – in relation to falsely representing the overall rating given to the service under the National Law.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A292E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17 November 2017</w:t>
            </w:r>
          </w:p>
          <w:p w14:paraId="6F3AB588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3A530ADB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4557E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Issue of compliance notice under section 176</w:t>
            </w:r>
          </w:p>
          <w:p w14:paraId="52E085C2" w14:textId="77777777" w:rsidR="003C6715" w:rsidRPr="005E0BAF" w:rsidRDefault="003C6715" w:rsidP="008C3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612A" w:rsidRPr="005E0BAF" w14:paraId="79478531" w14:textId="77777777" w:rsidTr="00433F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32BA32" w14:textId="77777777" w:rsidR="0073612A" w:rsidRPr="005E0BAF" w:rsidRDefault="0073612A" w:rsidP="00896333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5E0BAF">
              <w:rPr>
                <w:rFonts w:ascii="Arial" w:hAnsi="Arial" w:cs="Arial"/>
                <w:color w:val="C00000"/>
                <w:sz w:val="18"/>
                <w:szCs w:val="18"/>
              </w:rPr>
              <w:lastRenderedPageBreak/>
              <w:t>AMIGA Montessori Reservoir</w:t>
            </w:r>
          </w:p>
          <w:p w14:paraId="731DF10B" w14:textId="77777777" w:rsidR="0073612A" w:rsidRPr="005E0BAF" w:rsidRDefault="0073612A" w:rsidP="00896333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5E0BAF">
              <w:rPr>
                <w:rFonts w:ascii="Arial" w:hAnsi="Arial" w:cs="Arial"/>
                <w:color w:val="C00000"/>
                <w:sz w:val="18"/>
                <w:szCs w:val="18"/>
              </w:rPr>
              <w:t>117 Edwardes Street,</w:t>
            </w:r>
          </w:p>
          <w:p w14:paraId="5EB52DE0" w14:textId="77777777" w:rsidR="0073612A" w:rsidRPr="005E0BAF" w:rsidRDefault="0073612A" w:rsidP="00896333">
            <w:pPr>
              <w:rPr>
                <w:rFonts w:ascii="Arial" w:hAnsi="Arial" w:cs="Arial"/>
                <w:color w:val="C00000"/>
                <w:sz w:val="18"/>
                <w:szCs w:val="18"/>
              </w:rPr>
            </w:pPr>
            <w:r w:rsidRPr="005E0BAF">
              <w:rPr>
                <w:rFonts w:ascii="Arial" w:hAnsi="Arial" w:cs="Arial"/>
                <w:color w:val="C00000"/>
                <w:sz w:val="18"/>
                <w:szCs w:val="18"/>
              </w:rPr>
              <w:t>Reservoir</w:t>
            </w:r>
          </w:p>
        </w:tc>
        <w:tc>
          <w:tcPr>
            <w:tcW w:w="1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DE661" w14:textId="77777777" w:rsidR="0073612A" w:rsidRPr="005E0BAF" w:rsidRDefault="0073612A" w:rsidP="008963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PR-40009837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C08AF" w14:textId="77777777" w:rsidR="0073612A" w:rsidRPr="005E0BAF" w:rsidRDefault="0073612A" w:rsidP="008963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AMIGA Montessori Reservoir Pty Ltd ATF Amiga Montessori Reservoir Unit Trust</w:t>
            </w:r>
          </w:p>
          <w:p w14:paraId="6C95D533" w14:textId="77777777" w:rsidR="0073612A" w:rsidRPr="005E0BAF" w:rsidRDefault="0073612A" w:rsidP="008963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  <w:p w14:paraId="4B20E523" w14:textId="59C48B59" w:rsidR="0073612A" w:rsidRPr="005E0BAF" w:rsidRDefault="0073612A" w:rsidP="008963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340DD" w14:textId="77777777" w:rsidR="0073612A" w:rsidRPr="005E0BAF" w:rsidRDefault="0073612A" w:rsidP="008963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Compliance Notice</w:t>
            </w:r>
          </w:p>
        </w:tc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C2D43" w14:textId="77777777" w:rsidR="0073612A" w:rsidRPr="005E0BAF" w:rsidRDefault="0073612A" w:rsidP="008963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Due to the serious nature of non-compliances including with:</w:t>
            </w:r>
          </w:p>
          <w:p w14:paraId="7CC1280C" w14:textId="77777777" w:rsidR="0073612A" w:rsidRPr="005E0BAF" w:rsidRDefault="0073612A" w:rsidP="00896333">
            <w:pPr>
              <w:numPr>
                <w:ilvl w:val="0"/>
                <w:numId w:val="28"/>
              </w:numPr>
              <w:spacing w:after="0"/>
              <w:ind w:left="317" w:hanging="284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Section 51 – in relation to failure to meet conditions on service approval.</w:t>
            </w:r>
          </w:p>
          <w:p w14:paraId="192A43DB" w14:textId="77777777" w:rsidR="0073612A" w:rsidRPr="005E0BAF" w:rsidRDefault="0073612A" w:rsidP="00896333">
            <w:pPr>
              <w:ind w:left="31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9E6D4" w14:textId="77777777" w:rsidR="0073612A" w:rsidRPr="005E0BAF" w:rsidRDefault="0073612A" w:rsidP="008963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28 November 2017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90452" w14:textId="77777777" w:rsidR="0073612A" w:rsidRPr="005E0BAF" w:rsidRDefault="0073612A" w:rsidP="008963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E0BAF">
              <w:rPr>
                <w:rFonts w:ascii="Arial" w:hAnsi="Arial" w:cs="Arial"/>
                <w:sz w:val="18"/>
                <w:szCs w:val="18"/>
              </w:rPr>
              <w:t>Issue of compliance notice under section 176</w:t>
            </w:r>
          </w:p>
        </w:tc>
      </w:tr>
    </w:tbl>
    <w:p w14:paraId="72616A66" w14:textId="428697FC" w:rsidR="00433603" w:rsidRPr="00924575" w:rsidRDefault="003D605E" w:rsidP="00023A2F">
      <w:r>
        <w:tab/>
      </w:r>
    </w:p>
    <w:sectPr w:rsidR="00433603" w:rsidRPr="00924575" w:rsidSect="00537F0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6840" w:h="11900" w:orient="landscape"/>
      <w:pgMar w:top="2155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A626C" w14:textId="77777777" w:rsidR="00F66215" w:rsidRDefault="00F66215" w:rsidP="003967DD">
      <w:pPr>
        <w:spacing w:after="0"/>
      </w:pPr>
      <w:r>
        <w:separator/>
      </w:r>
    </w:p>
  </w:endnote>
  <w:endnote w:type="continuationSeparator" w:id="0">
    <w:p w14:paraId="46A46D6A" w14:textId="77777777" w:rsidR="00F66215" w:rsidRDefault="00F66215" w:rsidP="0039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6CB5" w14:textId="77777777" w:rsidR="00945347" w:rsidRDefault="00945347" w:rsidP="00DC0E29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945347" w:rsidRDefault="00945347" w:rsidP="00A3192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E0F14" w14:textId="432D5D70" w:rsidR="00945347" w:rsidRDefault="00945347" w:rsidP="00DC0E29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1E49FD59" w:rsidR="00945347" w:rsidRDefault="00BE2648" w:rsidP="008B7EA1">
    <w:pPr>
      <w:ind w:firstLine="720"/>
    </w:pPr>
    <w:r w:rsidRPr="00B16DB3">
      <w:rPr>
        <w:rFonts w:ascii="Verdana" w:hAnsi="Verdana" w:cstheme="majorHAnsi"/>
        <w:sz w:val="16"/>
        <w:szCs w:val="16"/>
        <w:lang w:val="en-AU"/>
      </w:rPr>
      <w:t xml:space="preserve">Approved for publication: </w:t>
    </w:r>
    <w:r w:rsidR="00B16DB3" w:rsidRPr="00B16DB3">
      <w:rPr>
        <w:rFonts w:ascii="Verdana" w:hAnsi="Verdana" w:cstheme="majorHAnsi"/>
        <w:sz w:val="16"/>
        <w:szCs w:val="16"/>
        <w:lang w:val="en-AU"/>
      </w:rPr>
      <w:t>06</w:t>
    </w:r>
    <w:r w:rsidR="00437D55" w:rsidRPr="00B16DB3">
      <w:rPr>
        <w:rFonts w:ascii="Verdana" w:hAnsi="Verdana" w:cstheme="majorHAnsi"/>
        <w:sz w:val="16"/>
        <w:szCs w:val="16"/>
        <w:lang w:val="en-AU"/>
      </w:rPr>
      <w:t xml:space="preserve"> </w:t>
    </w:r>
    <w:r w:rsidR="00B16DB3">
      <w:rPr>
        <w:rFonts w:ascii="Verdana" w:hAnsi="Verdana" w:cstheme="majorHAnsi"/>
        <w:sz w:val="16"/>
        <w:szCs w:val="16"/>
        <w:lang w:val="en-AU"/>
      </w:rPr>
      <w:t>December</w:t>
    </w:r>
    <w:r w:rsidR="008501B1" w:rsidRPr="00B16DB3">
      <w:rPr>
        <w:rFonts w:ascii="Verdana" w:hAnsi="Verdana" w:cstheme="majorHAnsi"/>
        <w:sz w:val="16"/>
        <w:szCs w:val="16"/>
        <w:lang w:val="en-AU"/>
      </w:rPr>
      <w:t xml:space="preserve"> </w:t>
    </w:r>
    <w:r w:rsidRPr="00B16DB3">
      <w:rPr>
        <w:rFonts w:ascii="Verdana" w:hAnsi="Verdana" w:cstheme="majorHAnsi"/>
        <w:sz w:val="16"/>
        <w:szCs w:val="16"/>
        <w:lang w:val="en-AU"/>
      </w:rPr>
      <w:t>202</w:t>
    </w:r>
    <w:r w:rsidR="008501B1" w:rsidRPr="00B16DB3">
      <w:rPr>
        <w:rFonts w:ascii="Verdana" w:hAnsi="Verdana" w:cstheme="majorHAnsi"/>
        <w:sz w:val="16"/>
        <w:szCs w:val="16"/>
        <w:lang w:val="en-AU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A1FFA" w14:textId="77777777" w:rsidR="00B16DB3" w:rsidRDefault="00B16D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06E1E" w14:textId="77777777" w:rsidR="00F66215" w:rsidRDefault="00F66215" w:rsidP="003967DD">
      <w:pPr>
        <w:spacing w:after="0"/>
      </w:pPr>
      <w:r>
        <w:separator/>
      </w:r>
    </w:p>
  </w:footnote>
  <w:footnote w:type="continuationSeparator" w:id="0">
    <w:p w14:paraId="66F95230" w14:textId="77777777" w:rsidR="00F66215" w:rsidRDefault="00F66215" w:rsidP="003967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445FD" w14:textId="77777777" w:rsidR="00B16DB3" w:rsidRDefault="00B16D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5E407" w14:textId="5046355F" w:rsidR="002C2625" w:rsidRPr="00034187" w:rsidRDefault="00945347" w:rsidP="00924575">
    <w:pPr>
      <w:pStyle w:val="Header"/>
      <w:shd w:val="clear" w:color="auto" w:fill="C00000"/>
      <w:tabs>
        <w:tab w:val="clear" w:pos="4513"/>
        <w:tab w:val="clear" w:pos="9026"/>
        <w:tab w:val="left" w:pos="1365"/>
      </w:tabs>
      <w:ind w:left="7920" w:firstLine="160"/>
      <w:rPr>
        <w:i/>
        <w:iCs/>
        <w:color w:val="FFFFFF" w:themeColor="background1"/>
        <w:sz w:val="24"/>
        <w:szCs w:val="32"/>
      </w:rPr>
    </w:pPr>
    <w:r w:rsidRPr="002C2625">
      <w:rPr>
        <w:b/>
        <w:bCs/>
        <w:noProof/>
        <w:color w:val="FFFFFF" w:themeColor="background1"/>
        <w:sz w:val="24"/>
        <w:szCs w:val="32"/>
      </w:rPr>
      <w:drawing>
        <wp:anchor distT="0" distB="0" distL="114300" distR="114300" simplePos="0" relativeHeight="251659776" behindDoc="1" locked="0" layoutInCell="1" allowOverlap="1" wp14:anchorId="04D960A0" wp14:editId="51D180F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10699200" cy="7560000"/>
          <wp:effectExtent l="0" t="0" r="6985" b="3175"/>
          <wp:wrapNone/>
          <wp:docPr id="3" name="Picture 3" descr="&quot;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actsheet_Narrow_landscape_EC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9200" cy="75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0593">
      <w:rPr>
        <w:b/>
        <w:bCs/>
        <w:color w:val="FFFFFF" w:themeColor="background1"/>
        <w:sz w:val="24"/>
        <w:szCs w:val="32"/>
      </w:rPr>
      <w:t>201</w:t>
    </w:r>
    <w:r w:rsidR="00683E33">
      <w:rPr>
        <w:b/>
        <w:bCs/>
        <w:color w:val="FFFFFF" w:themeColor="background1"/>
        <w:sz w:val="24"/>
        <w:szCs w:val="32"/>
      </w:rPr>
      <w:t>7</w:t>
    </w:r>
    <w:r w:rsidR="00E70593">
      <w:rPr>
        <w:b/>
        <w:bCs/>
        <w:color w:val="FFFFFF" w:themeColor="background1"/>
        <w:sz w:val="24"/>
        <w:szCs w:val="32"/>
      </w:rPr>
      <w:t xml:space="preserve"> </w:t>
    </w:r>
    <w:r w:rsidR="00924575">
      <w:rPr>
        <w:b/>
        <w:bCs/>
        <w:color w:val="FFFFFF" w:themeColor="background1"/>
        <w:sz w:val="24"/>
        <w:szCs w:val="32"/>
      </w:rPr>
      <w:t xml:space="preserve">Enforcement </w:t>
    </w:r>
    <w:r w:rsidR="00877919" w:rsidRPr="00034187">
      <w:rPr>
        <w:b/>
        <w:bCs/>
        <w:color w:val="FFFFFF" w:themeColor="background1"/>
        <w:sz w:val="24"/>
        <w:szCs w:val="32"/>
      </w:rPr>
      <w:t>Action</w:t>
    </w:r>
    <w:r w:rsidR="00EE63DB" w:rsidRPr="00034187">
      <w:rPr>
        <w:b/>
        <w:bCs/>
        <w:color w:val="FFFFFF" w:themeColor="background1"/>
        <w:sz w:val="24"/>
        <w:szCs w:val="32"/>
      </w:rPr>
      <w:t xml:space="preserve">s </w:t>
    </w:r>
    <w:r w:rsidR="00924575">
      <w:rPr>
        <w:b/>
        <w:bCs/>
        <w:color w:val="FFFFFF" w:themeColor="background1"/>
        <w:sz w:val="24"/>
        <w:szCs w:val="32"/>
      </w:rPr>
      <w:t xml:space="preserve">- </w:t>
    </w:r>
    <w:r w:rsidR="00B27ECF">
      <w:rPr>
        <w:b/>
        <w:bCs/>
        <w:color w:val="FFFFFF" w:themeColor="background1"/>
        <w:sz w:val="24"/>
        <w:szCs w:val="32"/>
      </w:rPr>
      <w:t>National Law</w:t>
    </w:r>
  </w:p>
  <w:p w14:paraId="59ED86FE" w14:textId="580B6DF3" w:rsidR="002C2625" w:rsidRDefault="002C2625" w:rsidP="00146776">
    <w:pPr>
      <w:pStyle w:val="Header"/>
      <w:tabs>
        <w:tab w:val="clear" w:pos="4513"/>
        <w:tab w:val="clear" w:pos="9026"/>
        <w:tab w:val="left" w:pos="6620"/>
      </w:tabs>
      <w:rPr>
        <w:color w:val="FFFFFF" w:themeColor="background1"/>
        <w:sz w:val="24"/>
        <w:szCs w:val="32"/>
      </w:rPr>
    </w:pPr>
    <w:r>
      <w:rPr>
        <w:color w:val="FFFFFF" w:themeColor="background1"/>
        <w:sz w:val="24"/>
        <w:szCs w:val="32"/>
      </w:rPr>
      <w:t>CSA</w:t>
    </w:r>
    <w:r w:rsidR="00146776">
      <w:rPr>
        <w:color w:val="FFFFFF" w:themeColor="background1"/>
        <w:sz w:val="24"/>
        <w:szCs w:val="32"/>
      </w:rPr>
      <w:tab/>
    </w:r>
  </w:p>
  <w:p w14:paraId="7F19C6C9" w14:textId="77777777" w:rsidR="002C2625" w:rsidRDefault="002C2625" w:rsidP="002F0F55">
    <w:pPr>
      <w:pStyle w:val="Header"/>
      <w:tabs>
        <w:tab w:val="clear" w:pos="4513"/>
        <w:tab w:val="clear" w:pos="9026"/>
        <w:tab w:val="left" w:pos="1365"/>
        <w:tab w:val="left" w:pos="10185"/>
      </w:tabs>
      <w:rPr>
        <w:color w:val="FFFFFF" w:themeColor="background1"/>
        <w:sz w:val="24"/>
        <w:szCs w:val="32"/>
      </w:rPr>
    </w:pPr>
  </w:p>
  <w:p w14:paraId="6B9F8D4B" w14:textId="0E5E7CFC" w:rsidR="00945347" w:rsidRPr="002F0F55" w:rsidRDefault="00EE63DB" w:rsidP="002F0F55">
    <w:pPr>
      <w:pStyle w:val="Header"/>
      <w:tabs>
        <w:tab w:val="clear" w:pos="4513"/>
        <w:tab w:val="clear" w:pos="9026"/>
        <w:tab w:val="left" w:pos="1365"/>
        <w:tab w:val="left" w:pos="10185"/>
      </w:tabs>
      <w:rPr>
        <w:color w:val="FFFFFF" w:themeColor="background1"/>
      </w:rPr>
    </w:pPr>
    <w:r>
      <w:rPr>
        <w:color w:val="FFFFFF" w:themeColor="background1"/>
        <w:sz w:val="24"/>
        <w:szCs w:val="32"/>
      </w:rPr>
      <w:t>199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40503" w14:textId="77777777" w:rsidR="00B16DB3" w:rsidRDefault="00B16D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17BC9"/>
    <w:multiLevelType w:val="hybridMultilevel"/>
    <w:tmpl w:val="4484D944"/>
    <w:lvl w:ilvl="0" w:tplc="B1823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0A33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BC84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BE73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BA5E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868C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F463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2260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8C1F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130E2"/>
    <w:multiLevelType w:val="hybridMultilevel"/>
    <w:tmpl w:val="3B3017A8"/>
    <w:lvl w:ilvl="0" w:tplc="0D9A0E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243B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961C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0661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384E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82D3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00C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4AA3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04B2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65778"/>
    <w:multiLevelType w:val="hybridMultilevel"/>
    <w:tmpl w:val="DD4C6728"/>
    <w:lvl w:ilvl="0" w:tplc="E3DE67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9E8C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5A2A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1C84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4821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8246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1AA2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B2C9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4C03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16AB8"/>
    <w:multiLevelType w:val="hybridMultilevel"/>
    <w:tmpl w:val="B2502374"/>
    <w:lvl w:ilvl="0" w:tplc="8654CE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8C26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2A9E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94AA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0EA9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BEC1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EE68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A23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9CC0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C7872"/>
    <w:multiLevelType w:val="hybridMultilevel"/>
    <w:tmpl w:val="174C42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70758"/>
    <w:multiLevelType w:val="hybridMultilevel"/>
    <w:tmpl w:val="D4CE69E4"/>
    <w:lvl w:ilvl="0" w:tplc="B99294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7836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DE54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36D0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006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7EE2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70BF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5089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6E47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E0505"/>
    <w:multiLevelType w:val="hybridMultilevel"/>
    <w:tmpl w:val="F15047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D03E6"/>
    <w:multiLevelType w:val="hybridMultilevel"/>
    <w:tmpl w:val="FC8049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0355A"/>
    <w:multiLevelType w:val="hybridMultilevel"/>
    <w:tmpl w:val="19B0DE20"/>
    <w:lvl w:ilvl="0" w:tplc="152A60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8440F8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8A35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D2221C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9FE4B5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F1048C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F42D27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1064B4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C6941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A35373"/>
    <w:multiLevelType w:val="hybridMultilevel"/>
    <w:tmpl w:val="467A483A"/>
    <w:lvl w:ilvl="0" w:tplc="1F323846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044AE1"/>
    <w:multiLevelType w:val="hybridMultilevel"/>
    <w:tmpl w:val="D4CC2D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0726B9"/>
    <w:multiLevelType w:val="hybridMultilevel"/>
    <w:tmpl w:val="6930E9BE"/>
    <w:lvl w:ilvl="0" w:tplc="9C8E6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9E5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34F6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72E8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0E2E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1CAA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2AFF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D8C1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3EB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C3526"/>
    <w:multiLevelType w:val="hybridMultilevel"/>
    <w:tmpl w:val="74426A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06774"/>
    <w:multiLevelType w:val="hybridMultilevel"/>
    <w:tmpl w:val="DA22FF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1532C2"/>
    <w:multiLevelType w:val="hybridMultilevel"/>
    <w:tmpl w:val="E1261FBA"/>
    <w:lvl w:ilvl="0" w:tplc="6D3AC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7E8D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9244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9E50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0F2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ACE8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4E18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6AE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B6FD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06E82"/>
    <w:multiLevelType w:val="hybridMultilevel"/>
    <w:tmpl w:val="97A2B2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EE0D8E"/>
    <w:multiLevelType w:val="hybridMultilevel"/>
    <w:tmpl w:val="84960DF8"/>
    <w:lvl w:ilvl="0" w:tplc="5F98D1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92D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3ED1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82FC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7431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9CDA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8AAF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8E6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7A0B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222A6C"/>
    <w:multiLevelType w:val="hybridMultilevel"/>
    <w:tmpl w:val="7C762A78"/>
    <w:lvl w:ilvl="0" w:tplc="99886A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74AF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803A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72CC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7C51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E0DD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4E0E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E6B2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7895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914278"/>
    <w:multiLevelType w:val="hybridMultilevel"/>
    <w:tmpl w:val="7988F4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9B74BD"/>
    <w:multiLevelType w:val="hybridMultilevel"/>
    <w:tmpl w:val="7FA2F7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180BCE"/>
    <w:multiLevelType w:val="hybridMultilevel"/>
    <w:tmpl w:val="390AB560"/>
    <w:lvl w:ilvl="0" w:tplc="D8E449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67B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A291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C62F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DE9B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1E57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089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2CFA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3291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8513FF"/>
    <w:multiLevelType w:val="hybridMultilevel"/>
    <w:tmpl w:val="9D507146"/>
    <w:lvl w:ilvl="0" w:tplc="10BC45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92E2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2ED2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8279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000F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C63F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6625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DAD8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2CEA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CF64E5"/>
    <w:multiLevelType w:val="hybridMultilevel"/>
    <w:tmpl w:val="727677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202E4"/>
    <w:multiLevelType w:val="hybridMultilevel"/>
    <w:tmpl w:val="2B500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7492D"/>
    <w:multiLevelType w:val="hybridMultilevel"/>
    <w:tmpl w:val="2EE208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2E0146"/>
    <w:multiLevelType w:val="hybridMultilevel"/>
    <w:tmpl w:val="13D89B34"/>
    <w:lvl w:ilvl="0" w:tplc="D788FDA2">
      <w:start w:val="1"/>
      <w:numFmt w:val="lowerLetter"/>
      <w:pStyle w:val="Alphabetlist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968439405">
    <w:abstractNumId w:val="1"/>
  </w:num>
  <w:num w:numId="2" w16cid:durableId="1383409481">
    <w:abstractNumId w:val="15"/>
  </w:num>
  <w:num w:numId="3" w16cid:durableId="726952019">
    <w:abstractNumId w:val="22"/>
  </w:num>
  <w:num w:numId="4" w16cid:durableId="121509550">
    <w:abstractNumId w:val="5"/>
  </w:num>
  <w:num w:numId="5" w16cid:durableId="572354316">
    <w:abstractNumId w:val="11"/>
  </w:num>
  <w:num w:numId="6" w16cid:durableId="1314023529">
    <w:abstractNumId w:val="17"/>
  </w:num>
  <w:num w:numId="7" w16cid:durableId="500703920">
    <w:abstractNumId w:val="0"/>
  </w:num>
  <w:num w:numId="8" w16cid:durableId="618220208">
    <w:abstractNumId w:val="21"/>
  </w:num>
  <w:num w:numId="9" w16cid:durableId="68237377">
    <w:abstractNumId w:val="3"/>
  </w:num>
  <w:num w:numId="10" w16cid:durableId="1510870507">
    <w:abstractNumId w:val="12"/>
  </w:num>
  <w:num w:numId="11" w16cid:durableId="2065323787">
    <w:abstractNumId w:val="25"/>
  </w:num>
  <w:num w:numId="12" w16cid:durableId="1651060822">
    <w:abstractNumId w:val="9"/>
  </w:num>
  <w:num w:numId="13" w16cid:durableId="1581018269">
    <w:abstractNumId w:val="27"/>
  </w:num>
  <w:num w:numId="14" w16cid:durableId="1718773083">
    <w:abstractNumId w:val="14"/>
  </w:num>
  <w:num w:numId="15" w16cid:durableId="366758150">
    <w:abstractNumId w:val="6"/>
  </w:num>
  <w:num w:numId="16" w16cid:durableId="171071064">
    <w:abstractNumId w:val="4"/>
  </w:num>
  <w:num w:numId="17" w16cid:durableId="374428234">
    <w:abstractNumId w:val="10"/>
  </w:num>
  <w:num w:numId="18" w16cid:durableId="1498959408">
    <w:abstractNumId w:val="19"/>
  </w:num>
  <w:num w:numId="19" w16cid:durableId="351692623">
    <w:abstractNumId w:val="16"/>
  </w:num>
  <w:num w:numId="20" w16cid:durableId="1815680155">
    <w:abstractNumId w:val="13"/>
  </w:num>
  <w:num w:numId="21" w16cid:durableId="622926128">
    <w:abstractNumId w:val="23"/>
  </w:num>
  <w:num w:numId="22" w16cid:durableId="2076971438">
    <w:abstractNumId w:val="2"/>
  </w:num>
  <w:num w:numId="23" w16cid:durableId="2065450690">
    <w:abstractNumId w:val="8"/>
  </w:num>
  <w:num w:numId="24" w16cid:durableId="1756434541">
    <w:abstractNumId w:val="18"/>
  </w:num>
  <w:num w:numId="25" w16cid:durableId="1970164863">
    <w:abstractNumId w:val="26"/>
  </w:num>
  <w:num w:numId="26" w16cid:durableId="1803963716">
    <w:abstractNumId w:val="20"/>
  </w:num>
  <w:num w:numId="27" w16cid:durableId="504977110">
    <w:abstractNumId w:val="24"/>
  </w:num>
  <w:num w:numId="28" w16cid:durableId="2066758775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sjAytDA1MTEyMrRU0lEKTi0uzszPAykwtawFACiHBZ8tAAAA"/>
  </w:docVars>
  <w:rsids>
    <w:rsidRoot w:val="003967DD"/>
    <w:rsid w:val="000012B6"/>
    <w:rsid w:val="000024E3"/>
    <w:rsid w:val="000025D6"/>
    <w:rsid w:val="000027F9"/>
    <w:rsid w:val="00002A5A"/>
    <w:rsid w:val="00003269"/>
    <w:rsid w:val="000043B6"/>
    <w:rsid w:val="00006EE9"/>
    <w:rsid w:val="0000769F"/>
    <w:rsid w:val="00010D05"/>
    <w:rsid w:val="0001122D"/>
    <w:rsid w:val="000114E8"/>
    <w:rsid w:val="00011631"/>
    <w:rsid w:val="00011EBB"/>
    <w:rsid w:val="0001218B"/>
    <w:rsid w:val="00012936"/>
    <w:rsid w:val="00013339"/>
    <w:rsid w:val="00014D01"/>
    <w:rsid w:val="0002153D"/>
    <w:rsid w:val="00023A2F"/>
    <w:rsid w:val="00026C59"/>
    <w:rsid w:val="00030856"/>
    <w:rsid w:val="00031F96"/>
    <w:rsid w:val="00034187"/>
    <w:rsid w:val="00036B1B"/>
    <w:rsid w:val="0004038D"/>
    <w:rsid w:val="00041875"/>
    <w:rsid w:val="00042AB6"/>
    <w:rsid w:val="00045029"/>
    <w:rsid w:val="00047B7E"/>
    <w:rsid w:val="0005196D"/>
    <w:rsid w:val="000524F4"/>
    <w:rsid w:val="0005388E"/>
    <w:rsid w:val="0005429D"/>
    <w:rsid w:val="00054E96"/>
    <w:rsid w:val="00055005"/>
    <w:rsid w:val="00056A65"/>
    <w:rsid w:val="00057184"/>
    <w:rsid w:val="00061FFE"/>
    <w:rsid w:val="00064617"/>
    <w:rsid w:val="0006537C"/>
    <w:rsid w:val="0006775E"/>
    <w:rsid w:val="000706AE"/>
    <w:rsid w:val="00073CA7"/>
    <w:rsid w:val="00074223"/>
    <w:rsid w:val="00082443"/>
    <w:rsid w:val="00084787"/>
    <w:rsid w:val="00090A38"/>
    <w:rsid w:val="00091AB6"/>
    <w:rsid w:val="00093C8B"/>
    <w:rsid w:val="00094574"/>
    <w:rsid w:val="00095D3A"/>
    <w:rsid w:val="00096088"/>
    <w:rsid w:val="000973E7"/>
    <w:rsid w:val="000A2B00"/>
    <w:rsid w:val="000A47D4"/>
    <w:rsid w:val="000A656A"/>
    <w:rsid w:val="000B2D4E"/>
    <w:rsid w:val="000B3196"/>
    <w:rsid w:val="000B5940"/>
    <w:rsid w:val="000B5AE0"/>
    <w:rsid w:val="000B669D"/>
    <w:rsid w:val="000B7CD3"/>
    <w:rsid w:val="000C0626"/>
    <w:rsid w:val="000C0C65"/>
    <w:rsid w:val="000C0E26"/>
    <w:rsid w:val="000C377D"/>
    <w:rsid w:val="000C5292"/>
    <w:rsid w:val="000C601D"/>
    <w:rsid w:val="000C6051"/>
    <w:rsid w:val="000D2440"/>
    <w:rsid w:val="000D3AFD"/>
    <w:rsid w:val="000D4554"/>
    <w:rsid w:val="000E15E2"/>
    <w:rsid w:val="000E3EB5"/>
    <w:rsid w:val="000E669A"/>
    <w:rsid w:val="000F2451"/>
    <w:rsid w:val="000F3A8A"/>
    <w:rsid w:val="000F5CCD"/>
    <w:rsid w:val="000F69E9"/>
    <w:rsid w:val="000F7682"/>
    <w:rsid w:val="00101795"/>
    <w:rsid w:val="00101E60"/>
    <w:rsid w:val="00102914"/>
    <w:rsid w:val="001031ED"/>
    <w:rsid w:val="00104314"/>
    <w:rsid w:val="00105F34"/>
    <w:rsid w:val="0010720B"/>
    <w:rsid w:val="0011066D"/>
    <w:rsid w:val="00111D9A"/>
    <w:rsid w:val="00112B36"/>
    <w:rsid w:val="00113203"/>
    <w:rsid w:val="00121B7A"/>
    <w:rsid w:val="00122369"/>
    <w:rsid w:val="0012275D"/>
    <w:rsid w:val="00124B3C"/>
    <w:rsid w:val="00125233"/>
    <w:rsid w:val="00127920"/>
    <w:rsid w:val="001330E3"/>
    <w:rsid w:val="00134BF6"/>
    <w:rsid w:val="00134F3F"/>
    <w:rsid w:val="0013795C"/>
    <w:rsid w:val="001416B5"/>
    <w:rsid w:val="00146776"/>
    <w:rsid w:val="001479B5"/>
    <w:rsid w:val="00150A7B"/>
    <w:rsid w:val="001514B0"/>
    <w:rsid w:val="00152940"/>
    <w:rsid w:val="001551B9"/>
    <w:rsid w:val="00160243"/>
    <w:rsid w:val="001610AA"/>
    <w:rsid w:val="001616FB"/>
    <w:rsid w:val="001617A6"/>
    <w:rsid w:val="0016332E"/>
    <w:rsid w:val="00165FF9"/>
    <w:rsid w:val="00166735"/>
    <w:rsid w:val="00166817"/>
    <w:rsid w:val="001669DB"/>
    <w:rsid w:val="001674D0"/>
    <w:rsid w:val="00170A62"/>
    <w:rsid w:val="00170FE1"/>
    <w:rsid w:val="00174C0E"/>
    <w:rsid w:val="00174F81"/>
    <w:rsid w:val="001755F5"/>
    <w:rsid w:val="0017689E"/>
    <w:rsid w:val="00176908"/>
    <w:rsid w:val="00177DEE"/>
    <w:rsid w:val="00182E8F"/>
    <w:rsid w:val="001832A9"/>
    <w:rsid w:val="001841A5"/>
    <w:rsid w:val="00184D5E"/>
    <w:rsid w:val="0018531A"/>
    <w:rsid w:val="001854D4"/>
    <w:rsid w:val="00185F9B"/>
    <w:rsid w:val="001876AA"/>
    <w:rsid w:val="001921A8"/>
    <w:rsid w:val="00192451"/>
    <w:rsid w:val="00192F24"/>
    <w:rsid w:val="00194D4B"/>
    <w:rsid w:val="001A0830"/>
    <w:rsid w:val="001A4195"/>
    <w:rsid w:val="001A508E"/>
    <w:rsid w:val="001A73CD"/>
    <w:rsid w:val="001B49D1"/>
    <w:rsid w:val="001B4AF5"/>
    <w:rsid w:val="001C0749"/>
    <w:rsid w:val="001C1AAE"/>
    <w:rsid w:val="001C377C"/>
    <w:rsid w:val="001C4FEB"/>
    <w:rsid w:val="001C5187"/>
    <w:rsid w:val="001C62A8"/>
    <w:rsid w:val="001C69B1"/>
    <w:rsid w:val="001D241B"/>
    <w:rsid w:val="001D5083"/>
    <w:rsid w:val="001D5CAF"/>
    <w:rsid w:val="001E1235"/>
    <w:rsid w:val="001E3EA6"/>
    <w:rsid w:val="001E63CB"/>
    <w:rsid w:val="001E6AC1"/>
    <w:rsid w:val="001E7861"/>
    <w:rsid w:val="001F0649"/>
    <w:rsid w:val="001F2F66"/>
    <w:rsid w:val="001F3765"/>
    <w:rsid w:val="001F3E2B"/>
    <w:rsid w:val="001F41FB"/>
    <w:rsid w:val="001F5B2D"/>
    <w:rsid w:val="001F6A9F"/>
    <w:rsid w:val="001F7A5D"/>
    <w:rsid w:val="002013A1"/>
    <w:rsid w:val="002067D1"/>
    <w:rsid w:val="002118CE"/>
    <w:rsid w:val="00213BDC"/>
    <w:rsid w:val="002144E4"/>
    <w:rsid w:val="00214521"/>
    <w:rsid w:val="002148A6"/>
    <w:rsid w:val="00216383"/>
    <w:rsid w:val="00220498"/>
    <w:rsid w:val="00222148"/>
    <w:rsid w:val="00227ABF"/>
    <w:rsid w:val="00234799"/>
    <w:rsid w:val="00242A7B"/>
    <w:rsid w:val="00246B97"/>
    <w:rsid w:val="002547EF"/>
    <w:rsid w:val="00254CE7"/>
    <w:rsid w:val="00255C0B"/>
    <w:rsid w:val="00256FC1"/>
    <w:rsid w:val="00257521"/>
    <w:rsid w:val="00262F9D"/>
    <w:rsid w:val="0026439A"/>
    <w:rsid w:val="00266E53"/>
    <w:rsid w:val="002679E8"/>
    <w:rsid w:val="00267C9D"/>
    <w:rsid w:val="00271C4C"/>
    <w:rsid w:val="00273DC0"/>
    <w:rsid w:val="00274E1D"/>
    <w:rsid w:val="00275824"/>
    <w:rsid w:val="00277409"/>
    <w:rsid w:val="002807E8"/>
    <w:rsid w:val="00284C73"/>
    <w:rsid w:val="00286317"/>
    <w:rsid w:val="002871BD"/>
    <w:rsid w:val="00287EA7"/>
    <w:rsid w:val="00290BC2"/>
    <w:rsid w:val="002918D8"/>
    <w:rsid w:val="00292565"/>
    <w:rsid w:val="00295F2D"/>
    <w:rsid w:val="002A1A39"/>
    <w:rsid w:val="002A1AA9"/>
    <w:rsid w:val="002A5B99"/>
    <w:rsid w:val="002A5BB5"/>
    <w:rsid w:val="002A653D"/>
    <w:rsid w:val="002A6607"/>
    <w:rsid w:val="002A7289"/>
    <w:rsid w:val="002B0D22"/>
    <w:rsid w:val="002B2151"/>
    <w:rsid w:val="002B30CC"/>
    <w:rsid w:val="002B438B"/>
    <w:rsid w:val="002B498A"/>
    <w:rsid w:val="002B7F6C"/>
    <w:rsid w:val="002C1BBC"/>
    <w:rsid w:val="002C2625"/>
    <w:rsid w:val="002C2FCA"/>
    <w:rsid w:val="002C34B3"/>
    <w:rsid w:val="002C3A39"/>
    <w:rsid w:val="002C6DE0"/>
    <w:rsid w:val="002D034E"/>
    <w:rsid w:val="002D07C2"/>
    <w:rsid w:val="002D50E1"/>
    <w:rsid w:val="002D557E"/>
    <w:rsid w:val="002E33A5"/>
    <w:rsid w:val="002E3BED"/>
    <w:rsid w:val="002E63EA"/>
    <w:rsid w:val="002F0905"/>
    <w:rsid w:val="002F0D2A"/>
    <w:rsid w:val="002F0F55"/>
    <w:rsid w:val="002F1AC5"/>
    <w:rsid w:val="002F244D"/>
    <w:rsid w:val="003004D7"/>
    <w:rsid w:val="00301AF6"/>
    <w:rsid w:val="00302B65"/>
    <w:rsid w:val="00303EC1"/>
    <w:rsid w:val="0030422E"/>
    <w:rsid w:val="003062AB"/>
    <w:rsid w:val="003065F1"/>
    <w:rsid w:val="003075AE"/>
    <w:rsid w:val="00307ECD"/>
    <w:rsid w:val="00310765"/>
    <w:rsid w:val="00312720"/>
    <w:rsid w:val="00316324"/>
    <w:rsid w:val="00320D3C"/>
    <w:rsid w:val="00320EF6"/>
    <w:rsid w:val="00321016"/>
    <w:rsid w:val="0032179F"/>
    <w:rsid w:val="00327F3C"/>
    <w:rsid w:val="003301AE"/>
    <w:rsid w:val="00331250"/>
    <w:rsid w:val="00332DD9"/>
    <w:rsid w:val="00333DB7"/>
    <w:rsid w:val="00334E4C"/>
    <w:rsid w:val="00335973"/>
    <w:rsid w:val="00336EA4"/>
    <w:rsid w:val="0034044F"/>
    <w:rsid w:val="0034564A"/>
    <w:rsid w:val="003477D9"/>
    <w:rsid w:val="00347AB9"/>
    <w:rsid w:val="003515B7"/>
    <w:rsid w:val="00351B37"/>
    <w:rsid w:val="00353AB5"/>
    <w:rsid w:val="0035485A"/>
    <w:rsid w:val="00356153"/>
    <w:rsid w:val="00357AC4"/>
    <w:rsid w:val="00361A37"/>
    <w:rsid w:val="00361A6C"/>
    <w:rsid w:val="00364F1A"/>
    <w:rsid w:val="003668EF"/>
    <w:rsid w:val="00370EF0"/>
    <w:rsid w:val="003721FA"/>
    <w:rsid w:val="00374DC0"/>
    <w:rsid w:val="00375575"/>
    <w:rsid w:val="003761D8"/>
    <w:rsid w:val="00376658"/>
    <w:rsid w:val="00376F7E"/>
    <w:rsid w:val="003771ED"/>
    <w:rsid w:val="00377DDF"/>
    <w:rsid w:val="003835CF"/>
    <w:rsid w:val="003837C8"/>
    <w:rsid w:val="00383CDA"/>
    <w:rsid w:val="003860CA"/>
    <w:rsid w:val="0038632A"/>
    <w:rsid w:val="003903D1"/>
    <w:rsid w:val="00392722"/>
    <w:rsid w:val="00395F92"/>
    <w:rsid w:val="0039645C"/>
    <w:rsid w:val="003967DD"/>
    <w:rsid w:val="003A1DA2"/>
    <w:rsid w:val="003B0670"/>
    <w:rsid w:val="003B1194"/>
    <w:rsid w:val="003B19AC"/>
    <w:rsid w:val="003B328E"/>
    <w:rsid w:val="003B4175"/>
    <w:rsid w:val="003B48B2"/>
    <w:rsid w:val="003B5BF9"/>
    <w:rsid w:val="003B7A32"/>
    <w:rsid w:val="003C6715"/>
    <w:rsid w:val="003C7486"/>
    <w:rsid w:val="003D0168"/>
    <w:rsid w:val="003D127E"/>
    <w:rsid w:val="003D1767"/>
    <w:rsid w:val="003D5F13"/>
    <w:rsid w:val="003D605E"/>
    <w:rsid w:val="003D7842"/>
    <w:rsid w:val="003E18BF"/>
    <w:rsid w:val="003E1EA1"/>
    <w:rsid w:val="003E3D09"/>
    <w:rsid w:val="003F0405"/>
    <w:rsid w:val="003F0CB0"/>
    <w:rsid w:val="003F24F6"/>
    <w:rsid w:val="003F3DAD"/>
    <w:rsid w:val="003F4232"/>
    <w:rsid w:val="003F69E0"/>
    <w:rsid w:val="00401739"/>
    <w:rsid w:val="00402174"/>
    <w:rsid w:val="004050A2"/>
    <w:rsid w:val="00407F44"/>
    <w:rsid w:val="0041003B"/>
    <w:rsid w:val="0041112E"/>
    <w:rsid w:val="0041356D"/>
    <w:rsid w:val="00413B4E"/>
    <w:rsid w:val="004161CE"/>
    <w:rsid w:val="00416AAF"/>
    <w:rsid w:val="00421331"/>
    <w:rsid w:val="004248FB"/>
    <w:rsid w:val="00426133"/>
    <w:rsid w:val="004265F2"/>
    <w:rsid w:val="0043132F"/>
    <w:rsid w:val="00431527"/>
    <w:rsid w:val="00432D85"/>
    <w:rsid w:val="00433603"/>
    <w:rsid w:val="00433F32"/>
    <w:rsid w:val="0043642A"/>
    <w:rsid w:val="00437D55"/>
    <w:rsid w:val="00440738"/>
    <w:rsid w:val="00443401"/>
    <w:rsid w:val="004437AE"/>
    <w:rsid w:val="004473BE"/>
    <w:rsid w:val="00447D2E"/>
    <w:rsid w:val="00453EE0"/>
    <w:rsid w:val="004556E5"/>
    <w:rsid w:val="00455AF5"/>
    <w:rsid w:val="00456B9C"/>
    <w:rsid w:val="00460929"/>
    <w:rsid w:val="00467543"/>
    <w:rsid w:val="0047187A"/>
    <w:rsid w:val="004726A0"/>
    <w:rsid w:val="00473B36"/>
    <w:rsid w:val="00474A40"/>
    <w:rsid w:val="00475A0C"/>
    <w:rsid w:val="00475CDD"/>
    <w:rsid w:val="004761DA"/>
    <w:rsid w:val="00476AFA"/>
    <w:rsid w:val="004777FB"/>
    <w:rsid w:val="00482BE5"/>
    <w:rsid w:val="00482C48"/>
    <w:rsid w:val="004834BE"/>
    <w:rsid w:val="00483FEA"/>
    <w:rsid w:val="00485A3F"/>
    <w:rsid w:val="00487C8D"/>
    <w:rsid w:val="00491F4D"/>
    <w:rsid w:val="00492740"/>
    <w:rsid w:val="00492ECE"/>
    <w:rsid w:val="004953EB"/>
    <w:rsid w:val="00497984"/>
    <w:rsid w:val="004A0F05"/>
    <w:rsid w:val="004A2913"/>
    <w:rsid w:val="004A74F0"/>
    <w:rsid w:val="004B1847"/>
    <w:rsid w:val="004B20A9"/>
    <w:rsid w:val="004B39DB"/>
    <w:rsid w:val="004B5D3B"/>
    <w:rsid w:val="004B67D0"/>
    <w:rsid w:val="004B699E"/>
    <w:rsid w:val="004C0238"/>
    <w:rsid w:val="004C0CBF"/>
    <w:rsid w:val="004C0E2A"/>
    <w:rsid w:val="004C2646"/>
    <w:rsid w:val="004C2799"/>
    <w:rsid w:val="004C4039"/>
    <w:rsid w:val="004D2A0B"/>
    <w:rsid w:val="004D2B8B"/>
    <w:rsid w:val="004D2BA3"/>
    <w:rsid w:val="004D31C1"/>
    <w:rsid w:val="004D3314"/>
    <w:rsid w:val="004D443B"/>
    <w:rsid w:val="004D6F77"/>
    <w:rsid w:val="004E1836"/>
    <w:rsid w:val="004E1DA1"/>
    <w:rsid w:val="004E417E"/>
    <w:rsid w:val="004E585F"/>
    <w:rsid w:val="004E7ECD"/>
    <w:rsid w:val="004F3CDA"/>
    <w:rsid w:val="004F3FFD"/>
    <w:rsid w:val="004F5898"/>
    <w:rsid w:val="004F6D6B"/>
    <w:rsid w:val="004F70C2"/>
    <w:rsid w:val="004F72B5"/>
    <w:rsid w:val="004F7580"/>
    <w:rsid w:val="00502090"/>
    <w:rsid w:val="00502487"/>
    <w:rsid w:val="0050518C"/>
    <w:rsid w:val="0050518F"/>
    <w:rsid w:val="00506328"/>
    <w:rsid w:val="005120A3"/>
    <w:rsid w:val="00515BC5"/>
    <w:rsid w:val="005201F3"/>
    <w:rsid w:val="00520535"/>
    <w:rsid w:val="00520677"/>
    <w:rsid w:val="005222D6"/>
    <w:rsid w:val="00523001"/>
    <w:rsid w:val="00523F0B"/>
    <w:rsid w:val="005266C7"/>
    <w:rsid w:val="00527A3E"/>
    <w:rsid w:val="005316A5"/>
    <w:rsid w:val="005347C1"/>
    <w:rsid w:val="00534A56"/>
    <w:rsid w:val="005350B2"/>
    <w:rsid w:val="00535D5B"/>
    <w:rsid w:val="005367E3"/>
    <w:rsid w:val="00537F0A"/>
    <w:rsid w:val="00537F80"/>
    <w:rsid w:val="00543EB8"/>
    <w:rsid w:val="005451CF"/>
    <w:rsid w:val="005465B7"/>
    <w:rsid w:val="00546A95"/>
    <w:rsid w:val="00552C74"/>
    <w:rsid w:val="00555284"/>
    <w:rsid w:val="00556D71"/>
    <w:rsid w:val="005617EC"/>
    <w:rsid w:val="005627FD"/>
    <w:rsid w:val="00562E7E"/>
    <w:rsid w:val="005650EA"/>
    <w:rsid w:val="00567ADE"/>
    <w:rsid w:val="005704C8"/>
    <w:rsid w:val="00571446"/>
    <w:rsid w:val="0057248A"/>
    <w:rsid w:val="0057288F"/>
    <w:rsid w:val="00575722"/>
    <w:rsid w:val="00576347"/>
    <w:rsid w:val="005771EE"/>
    <w:rsid w:val="005801A6"/>
    <w:rsid w:val="00581380"/>
    <w:rsid w:val="005817D0"/>
    <w:rsid w:val="0058559F"/>
    <w:rsid w:val="005879AB"/>
    <w:rsid w:val="005A13B6"/>
    <w:rsid w:val="005A3737"/>
    <w:rsid w:val="005A3FEE"/>
    <w:rsid w:val="005A7D13"/>
    <w:rsid w:val="005B093C"/>
    <w:rsid w:val="005B32B0"/>
    <w:rsid w:val="005B371F"/>
    <w:rsid w:val="005B5FC4"/>
    <w:rsid w:val="005B745B"/>
    <w:rsid w:val="005C2CE4"/>
    <w:rsid w:val="005C41CF"/>
    <w:rsid w:val="005D07C4"/>
    <w:rsid w:val="005D0E8D"/>
    <w:rsid w:val="005D2587"/>
    <w:rsid w:val="005D3BF8"/>
    <w:rsid w:val="005D7691"/>
    <w:rsid w:val="005E0BAF"/>
    <w:rsid w:val="005E1DED"/>
    <w:rsid w:val="005E5E05"/>
    <w:rsid w:val="005F118E"/>
    <w:rsid w:val="005F1200"/>
    <w:rsid w:val="005F2416"/>
    <w:rsid w:val="005F3E72"/>
    <w:rsid w:val="005F58DD"/>
    <w:rsid w:val="005F5AD1"/>
    <w:rsid w:val="005F71C8"/>
    <w:rsid w:val="00603697"/>
    <w:rsid w:val="006042ED"/>
    <w:rsid w:val="00604610"/>
    <w:rsid w:val="0060658F"/>
    <w:rsid w:val="006065F9"/>
    <w:rsid w:val="00607464"/>
    <w:rsid w:val="006125DC"/>
    <w:rsid w:val="00613663"/>
    <w:rsid w:val="006157C9"/>
    <w:rsid w:val="00620F6C"/>
    <w:rsid w:val="0062184F"/>
    <w:rsid w:val="00622BE5"/>
    <w:rsid w:val="00622F50"/>
    <w:rsid w:val="006239A9"/>
    <w:rsid w:val="00624A55"/>
    <w:rsid w:val="00627D8E"/>
    <w:rsid w:val="00630212"/>
    <w:rsid w:val="006327A7"/>
    <w:rsid w:val="006359C1"/>
    <w:rsid w:val="00637189"/>
    <w:rsid w:val="0063792B"/>
    <w:rsid w:val="00640D90"/>
    <w:rsid w:val="006424CA"/>
    <w:rsid w:val="00645914"/>
    <w:rsid w:val="006510FE"/>
    <w:rsid w:val="00657500"/>
    <w:rsid w:val="00661ADC"/>
    <w:rsid w:val="00664731"/>
    <w:rsid w:val="00666382"/>
    <w:rsid w:val="0067213E"/>
    <w:rsid w:val="006748A0"/>
    <w:rsid w:val="006748C0"/>
    <w:rsid w:val="00674E1B"/>
    <w:rsid w:val="00675C3B"/>
    <w:rsid w:val="00676B1C"/>
    <w:rsid w:val="00683963"/>
    <w:rsid w:val="00683E33"/>
    <w:rsid w:val="006843AF"/>
    <w:rsid w:val="00684ED6"/>
    <w:rsid w:val="00685072"/>
    <w:rsid w:val="006858D6"/>
    <w:rsid w:val="00687A35"/>
    <w:rsid w:val="00687DE3"/>
    <w:rsid w:val="00693381"/>
    <w:rsid w:val="00694877"/>
    <w:rsid w:val="00694AE0"/>
    <w:rsid w:val="00695866"/>
    <w:rsid w:val="00695E90"/>
    <w:rsid w:val="006A25AC"/>
    <w:rsid w:val="006A7BE1"/>
    <w:rsid w:val="006B0BE3"/>
    <w:rsid w:val="006B2D1D"/>
    <w:rsid w:val="006B5077"/>
    <w:rsid w:val="006B701A"/>
    <w:rsid w:val="006B73B1"/>
    <w:rsid w:val="006B7F08"/>
    <w:rsid w:val="006C2708"/>
    <w:rsid w:val="006C3A58"/>
    <w:rsid w:val="006C4EAF"/>
    <w:rsid w:val="006C6F38"/>
    <w:rsid w:val="006D0723"/>
    <w:rsid w:val="006D2A6D"/>
    <w:rsid w:val="006D339D"/>
    <w:rsid w:val="006E22E0"/>
    <w:rsid w:val="006E3E33"/>
    <w:rsid w:val="006E5D93"/>
    <w:rsid w:val="006E65D2"/>
    <w:rsid w:val="006E6915"/>
    <w:rsid w:val="006F04F6"/>
    <w:rsid w:val="006F0628"/>
    <w:rsid w:val="006F224F"/>
    <w:rsid w:val="006F3621"/>
    <w:rsid w:val="006F448E"/>
    <w:rsid w:val="006F455A"/>
    <w:rsid w:val="006F4C01"/>
    <w:rsid w:val="006F7220"/>
    <w:rsid w:val="00700096"/>
    <w:rsid w:val="0070264B"/>
    <w:rsid w:val="00705353"/>
    <w:rsid w:val="0070641E"/>
    <w:rsid w:val="007112FC"/>
    <w:rsid w:val="00712576"/>
    <w:rsid w:val="00714E64"/>
    <w:rsid w:val="00715F9D"/>
    <w:rsid w:val="00716F5B"/>
    <w:rsid w:val="00724B81"/>
    <w:rsid w:val="00724D27"/>
    <w:rsid w:val="0072664C"/>
    <w:rsid w:val="00730B6C"/>
    <w:rsid w:val="007324E7"/>
    <w:rsid w:val="00733291"/>
    <w:rsid w:val="00734827"/>
    <w:rsid w:val="007352DA"/>
    <w:rsid w:val="00735362"/>
    <w:rsid w:val="00735E6E"/>
    <w:rsid w:val="00736090"/>
    <w:rsid w:val="0073612A"/>
    <w:rsid w:val="00737E01"/>
    <w:rsid w:val="00743AAB"/>
    <w:rsid w:val="00750C03"/>
    <w:rsid w:val="007514EA"/>
    <w:rsid w:val="00756C82"/>
    <w:rsid w:val="007627ED"/>
    <w:rsid w:val="007651BF"/>
    <w:rsid w:val="007665DF"/>
    <w:rsid w:val="00771DB6"/>
    <w:rsid w:val="007735AF"/>
    <w:rsid w:val="007736A0"/>
    <w:rsid w:val="007739DC"/>
    <w:rsid w:val="007762FF"/>
    <w:rsid w:val="00776618"/>
    <w:rsid w:val="00777880"/>
    <w:rsid w:val="00780F3A"/>
    <w:rsid w:val="007825F6"/>
    <w:rsid w:val="00782F5B"/>
    <w:rsid w:val="007858C4"/>
    <w:rsid w:val="007901D6"/>
    <w:rsid w:val="0079235C"/>
    <w:rsid w:val="00793029"/>
    <w:rsid w:val="00793D9F"/>
    <w:rsid w:val="00795863"/>
    <w:rsid w:val="0079636C"/>
    <w:rsid w:val="007969A0"/>
    <w:rsid w:val="00797683"/>
    <w:rsid w:val="007A1FC0"/>
    <w:rsid w:val="007A68CE"/>
    <w:rsid w:val="007B0D0E"/>
    <w:rsid w:val="007B1D89"/>
    <w:rsid w:val="007B1EA3"/>
    <w:rsid w:val="007B4041"/>
    <w:rsid w:val="007B556E"/>
    <w:rsid w:val="007B78CC"/>
    <w:rsid w:val="007C2F9B"/>
    <w:rsid w:val="007C6F26"/>
    <w:rsid w:val="007D058C"/>
    <w:rsid w:val="007D09FC"/>
    <w:rsid w:val="007D1D8E"/>
    <w:rsid w:val="007D3E38"/>
    <w:rsid w:val="007D7E14"/>
    <w:rsid w:val="007E2E75"/>
    <w:rsid w:val="007E2FC0"/>
    <w:rsid w:val="007E448D"/>
    <w:rsid w:val="007E4A25"/>
    <w:rsid w:val="007F2D99"/>
    <w:rsid w:val="007F3884"/>
    <w:rsid w:val="007F6259"/>
    <w:rsid w:val="007F7D7A"/>
    <w:rsid w:val="00801BB2"/>
    <w:rsid w:val="00803F84"/>
    <w:rsid w:val="00804983"/>
    <w:rsid w:val="008068C1"/>
    <w:rsid w:val="008074B7"/>
    <w:rsid w:val="00815D40"/>
    <w:rsid w:val="00815E60"/>
    <w:rsid w:val="008239BE"/>
    <w:rsid w:val="00824A92"/>
    <w:rsid w:val="008279F6"/>
    <w:rsid w:val="00830258"/>
    <w:rsid w:val="00831138"/>
    <w:rsid w:val="00831766"/>
    <w:rsid w:val="00831858"/>
    <w:rsid w:val="00833E52"/>
    <w:rsid w:val="008350EA"/>
    <w:rsid w:val="00835674"/>
    <w:rsid w:val="00836E25"/>
    <w:rsid w:val="00840950"/>
    <w:rsid w:val="00843B96"/>
    <w:rsid w:val="008474F9"/>
    <w:rsid w:val="008501B1"/>
    <w:rsid w:val="00852AC7"/>
    <w:rsid w:val="00853F4E"/>
    <w:rsid w:val="00857007"/>
    <w:rsid w:val="00857786"/>
    <w:rsid w:val="008609DE"/>
    <w:rsid w:val="00862D90"/>
    <w:rsid w:val="00863559"/>
    <w:rsid w:val="008644A1"/>
    <w:rsid w:val="00865936"/>
    <w:rsid w:val="00870300"/>
    <w:rsid w:val="008719FB"/>
    <w:rsid w:val="00877919"/>
    <w:rsid w:val="008921A7"/>
    <w:rsid w:val="0089247B"/>
    <w:rsid w:val="00892EF8"/>
    <w:rsid w:val="008A0007"/>
    <w:rsid w:val="008A0441"/>
    <w:rsid w:val="008A35C8"/>
    <w:rsid w:val="008A548F"/>
    <w:rsid w:val="008B09C0"/>
    <w:rsid w:val="008B2002"/>
    <w:rsid w:val="008B5B5E"/>
    <w:rsid w:val="008B7B49"/>
    <w:rsid w:val="008B7EA1"/>
    <w:rsid w:val="008C0420"/>
    <w:rsid w:val="008C2C36"/>
    <w:rsid w:val="008C2D89"/>
    <w:rsid w:val="008C5287"/>
    <w:rsid w:val="008C5FBF"/>
    <w:rsid w:val="008D41CE"/>
    <w:rsid w:val="008D49B6"/>
    <w:rsid w:val="008E12ED"/>
    <w:rsid w:val="008E4270"/>
    <w:rsid w:val="008E45F8"/>
    <w:rsid w:val="008E4F4A"/>
    <w:rsid w:val="008E5CD6"/>
    <w:rsid w:val="008E777D"/>
    <w:rsid w:val="008E7E88"/>
    <w:rsid w:val="008F1111"/>
    <w:rsid w:val="008F2807"/>
    <w:rsid w:val="008F3D84"/>
    <w:rsid w:val="008F477F"/>
    <w:rsid w:val="008F7591"/>
    <w:rsid w:val="00901A86"/>
    <w:rsid w:val="00902BFA"/>
    <w:rsid w:val="00913199"/>
    <w:rsid w:val="00914303"/>
    <w:rsid w:val="009178A6"/>
    <w:rsid w:val="0092351E"/>
    <w:rsid w:val="00924575"/>
    <w:rsid w:val="00925A3A"/>
    <w:rsid w:val="009268B2"/>
    <w:rsid w:val="009315E8"/>
    <w:rsid w:val="00931C41"/>
    <w:rsid w:val="009341E0"/>
    <w:rsid w:val="00935316"/>
    <w:rsid w:val="00940015"/>
    <w:rsid w:val="0094069A"/>
    <w:rsid w:val="00942619"/>
    <w:rsid w:val="00945347"/>
    <w:rsid w:val="00946E76"/>
    <w:rsid w:val="0095188F"/>
    <w:rsid w:val="00951EFE"/>
    <w:rsid w:val="009526F3"/>
    <w:rsid w:val="009546AD"/>
    <w:rsid w:val="0095712D"/>
    <w:rsid w:val="00961709"/>
    <w:rsid w:val="00962508"/>
    <w:rsid w:val="0096340F"/>
    <w:rsid w:val="00964471"/>
    <w:rsid w:val="009660D8"/>
    <w:rsid w:val="009706A2"/>
    <w:rsid w:val="00970B89"/>
    <w:rsid w:val="0097183B"/>
    <w:rsid w:val="009749AC"/>
    <w:rsid w:val="00974A59"/>
    <w:rsid w:val="009821CC"/>
    <w:rsid w:val="009826E2"/>
    <w:rsid w:val="0098425B"/>
    <w:rsid w:val="00987B7A"/>
    <w:rsid w:val="00990880"/>
    <w:rsid w:val="00990E44"/>
    <w:rsid w:val="009957F2"/>
    <w:rsid w:val="00996A42"/>
    <w:rsid w:val="009977EC"/>
    <w:rsid w:val="00997E1A"/>
    <w:rsid w:val="009A088D"/>
    <w:rsid w:val="009A2AB1"/>
    <w:rsid w:val="009A2BBD"/>
    <w:rsid w:val="009A3129"/>
    <w:rsid w:val="009A433F"/>
    <w:rsid w:val="009A510F"/>
    <w:rsid w:val="009C4C11"/>
    <w:rsid w:val="009C6215"/>
    <w:rsid w:val="009D0F27"/>
    <w:rsid w:val="009E1C7D"/>
    <w:rsid w:val="009E33A0"/>
    <w:rsid w:val="00A01A61"/>
    <w:rsid w:val="00A065DE"/>
    <w:rsid w:val="00A141ED"/>
    <w:rsid w:val="00A155DF"/>
    <w:rsid w:val="00A15BEF"/>
    <w:rsid w:val="00A175AB"/>
    <w:rsid w:val="00A17EC1"/>
    <w:rsid w:val="00A20D5E"/>
    <w:rsid w:val="00A21446"/>
    <w:rsid w:val="00A21BA3"/>
    <w:rsid w:val="00A22F77"/>
    <w:rsid w:val="00A23D03"/>
    <w:rsid w:val="00A25F08"/>
    <w:rsid w:val="00A26718"/>
    <w:rsid w:val="00A27BB5"/>
    <w:rsid w:val="00A27C08"/>
    <w:rsid w:val="00A3191B"/>
    <w:rsid w:val="00A31926"/>
    <w:rsid w:val="00A36F5F"/>
    <w:rsid w:val="00A4064B"/>
    <w:rsid w:val="00A45104"/>
    <w:rsid w:val="00A4725C"/>
    <w:rsid w:val="00A500D3"/>
    <w:rsid w:val="00A511DD"/>
    <w:rsid w:val="00A52AFD"/>
    <w:rsid w:val="00A55065"/>
    <w:rsid w:val="00A56D82"/>
    <w:rsid w:val="00A60483"/>
    <w:rsid w:val="00A6728B"/>
    <w:rsid w:val="00A6782A"/>
    <w:rsid w:val="00A718A9"/>
    <w:rsid w:val="00A71AA9"/>
    <w:rsid w:val="00A736F3"/>
    <w:rsid w:val="00A74936"/>
    <w:rsid w:val="00A75210"/>
    <w:rsid w:val="00A76B0A"/>
    <w:rsid w:val="00A77D82"/>
    <w:rsid w:val="00A80B37"/>
    <w:rsid w:val="00A82F62"/>
    <w:rsid w:val="00A83F8E"/>
    <w:rsid w:val="00A86DE6"/>
    <w:rsid w:val="00A875DC"/>
    <w:rsid w:val="00A87E90"/>
    <w:rsid w:val="00A943CF"/>
    <w:rsid w:val="00A95BA3"/>
    <w:rsid w:val="00AA1D96"/>
    <w:rsid w:val="00AA34FA"/>
    <w:rsid w:val="00AA462A"/>
    <w:rsid w:val="00AB03BF"/>
    <w:rsid w:val="00AB2305"/>
    <w:rsid w:val="00AB2E27"/>
    <w:rsid w:val="00AB3E31"/>
    <w:rsid w:val="00AB4041"/>
    <w:rsid w:val="00AB4B7D"/>
    <w:rsid w:val="00AB5737"/>
    <w:rsid w:val="00AB645F"/>
    <w:rsid w:val="00AC042F"/>
    <w:rsid w:val="00AC0864"/>
    <w:rsid w:val="00AC2291"/>
    <w:rsid w:val="00AC268E"/>
    <w:rsid w:val="00AC3AB6"/>
    <w:rsid w:val="00AC5C05"/>
    <w:rsid w:val="00AC5CE9"/>
    <w:rsid w:val="00AC6473"/>
    <w:rsid w:val="00AC679F"/>
    <w:rsid w:val="00AD5C16"/>
    <w:rsid w:val="00AE0945"/>
    <w:rsid w:val="00AE22E7"/>
    <w:rsid w:val="00AE2718"/>
    <w:rsid w:val="00AE4212"/>
    <w:rsid w:val="00AE5335"/>
    <w:rsid w:val="00AE626E"/>
    <w:rsid w:val="00AE6C3A"/>
    <w:rsid w:val="00AF45C9"/>
    <w:rsid w:val="00AF4C36"/>
    <w:rsid w:val="00AF6C87"/>
    <w:rsid w:val="00B046A7"/>
    <w:rsid w:val="00B069DD"/>
    <w:rsid w:val="00B100E1"/>
    <w:rsid w:val="00B126D8"/>
    <w:rsid w:val="00B1431F"/>
    <w:rsid w:val="00B15DC9"/>
    <w:rsid w:val="00B1632E"/>
    <w:rsid w:val="00B16DB3"/>
    <w:rsid w:val="00B17732"/>
    <w:rsid w:val="00B17833"/>
    <w:rsid w:val="00B212F5"/>
    <w:rsid w:val="00B24349"/>
    <w:rsid w:val="00B25E2C"/>
    <w:rsid w:val="00B27ECF"/>
    <w:rsid w:val="00B301FB"/>
    <w:rsid w:val="00B311FD"/>
    <w:rsid w:val="00B3286F"/>
    <w:rsid w:val="00B3476A"/>
    <w:rsid w:val="00B36086"/>
    <w:rsid w:val="00B41BB3"/>
    <w:rsid w:val="00B4204F"/>
    <w:rsid w:val="00B45BE5"/>
    <w:rsid w:val="00B5145B"/>
    <w:rsid w:val="00B53CAC"/>
    <w:rsid w:val="00B55B0B"/>
    <w:rsid w:val="00B56333"/>
    <w:rsid w:val="00B63864"/>
    <w:rsid w:val="00B65A16"/>
    <w:rsid w:val="00B67E16"/>
    <w:rsid w:val="00B70693"/>
    <w:rsid w:val="00B70F5E"/>
    <w:rsid w:val="00B70FF0"/>
    <w:rsid w:val="00B711DE"/>
    <w:rsid w:val="00B71247"/>
    <w:rsid w:val="00B74F26"/>
    <w:rsid w:val="00B7793E"/>
    <w:rsid w:val="00B804E9"/>
    <w:rsid w:val="00B83DAF"/>
    <w:rsid w:val="00B85777"/>
    <w:rsid w:val="00B87504"/>
    <w:rsid w:val="00B934E9"/>
    <w:rsid w:val="00BA52C5"/>
    <w:rsid w:val="00BA5E14"/>
    <w:rsid w:val="00BA6EE0"/>
    <w:rsid w:val="00BA70D2"/>
    <w:rsid w:val="00BA721F"/>
    <w:rsid w:val="00BA7C27"/>
    <w:rsid w:val="00BB6D73"/>
    <w:rsid w:val="00BB727A"/>
    <w:rsid w:val="00BC243D"/>
    <w:rsid w:val="00BC276E"/>
    <w:rsid w:val="00BC37A3"/>
    <w:rsid w:val="00BD3727"/>
    <w:rsid w:val="00BD4E43"/>
    <w:rsid w:val="00BD5C96"/>
    <w:rsid w:val="00BD69CF"/>
    <w:rsid w:val="00BD7D9E"/>
    <w:rsid w:val="00BE2648"/>
    <w:rsid w:val="00BE301C"/>
    <w:rsid w:val="00BE3383"/>
    <w:rsid w:val="00BE3D38"/>
    <w:rsid w:val="00BE5CE2"/>
    <w:rsid w:val="00BF008E"/>
    <w:rsid w:val="00BF1549"/>
    <w:rsid w:val="00BF226A"/>
    <w:rsid w:val="00BF2AD4"/>
    <w:rsid w:val="00BF32DF"/>
    <w:rsid w:val="00BF3B39"/>
    <w:rsid w:val="00BF71A6"/>
    <w:rsid w:val="00BF764F"/>
    <w:rsid w:val="00C01E2C"/>
    <w:rsid w:val="00C031C1"/>
    <w:rsid w:val="00C03388"/>
    <w:rsid w:val="00C047BC"/>
    <w:rsid w:val="00C065B3"/>
    <w:rsid w:val="00C0675A"/>
    <w:rsid w:val="00C135CB"/>
    <w:rsid w:val="00C146BD"/>
    <w:rsid w:val="00C14A37"/>
    <w:rsid w:val="00C1707F"/>
    <w:rsid w:val="00C22F0E"/>
    <w:rsid w:val="00C23274"/>
    <w:rsid w:val="00C25793"/>
    <w:rsid w:val="00C31AB2"/>
    <w:rsid w:val="00C323E8"/>
    <w:rsid w:val="00C3250E"/>
    <w:rsid w:val="00C344D1"/>
    <w:rsid w:val="00C36FB8"/>
    <w:rsid w:val="00C415AA"/>
    <w:rsid w:val="00C41E0F"/>
    <w:rsid w:val="00C42F44"/>
    <w:rsid w:val="00C43C25"/>
    <w:rsid w:val="00C465C6"/>
    <w:rsid w:val="00C51D74"/>
    <w:rsid w:val="00C52E2B"/>
    <w:rsid w:val="00C53329"/>
    <w:rsid w:val="00C55862"/>
    <w:rsid w:val="00C57EAB"/>
    <w:rsid w:val="00C653F7"/>
    <w:rsid w:val="00C702F2"/>
    <w:rsid w:val="00C720E2"/>
    <w:rsid w:val="00C7489B"/>
    <w:rsid w:val="00C74C96"/>
    <w:rsid w:val="00C77351"/>
    <w:rsid w:val="00C85AFC"/>
    <w:rsid w:val="00C90142"/>
    <w:rsid w:val="00C9397E"/>
    <w:rsid w:val="00C9529C"/>
    <w:rsid w:val="00CA2F75"/>
    <w:rsid w:val="00CA54FB"/>
    <w:rsid w:val="00CA7185"/>
    <w:rsid w:val="00CA7A75"/>
    <w:rsid w:val="00CB08DE"/>
    <w:rsid w:val="00CB5156"/>
    <w:rsid w:val="00CB60B3"/>
    <w:rsid w:val="00CB7B2F"/>
    <w:rsid w:val="00CC1398"/>
    <w:rsid w:val="00CC18A7"/>
    <w:rsid w:val="00CC1AD9"/>
    <w:rsid w:val="00CC2B3A"/>
    <w:rsid w:val="00CC42E8"/>
    <w:rsid w:val="00CC468C"/>
    <w:rsid w:val="00CC46C2"/>
    <w:rsid w:val="00CD1A78"/>
    <w:rsid w:val="00CD24E1"/>
    <w:rsid w:val="00CD345E"/>
    <w:rsid w:val="00CD4234"/>
    <w:rsid w:val="00CD5493"/>
    <w:rsid w:val="00CE1045"/>
    <w:rsid w:val="00CE27E8"/>
    <w:rsid w:val="00CE2E5A"/>
    <w:rsid w:val="00CE59EE"/>
    <w:rsid w:val="00CE65DD"/>
    <w:rsid w:val="00CE7136"/>
    <w:rsid w:val="00CE78A9"/>
    <w:rsid w:val="00CF0F20"/>
    <w:rsid w:val="00D02017"/>
    <w:rsid w:val="00D032CB"/>
    <w:rsid w:val="00D03C04"/>
    <w:rsid w:val="00D136FA"/>
    <w:rsid w:val="00D14214"/>
    <w:rsid w:val="00D149BC"/>
    <w:rsid w:val="00D15EF4"/>
    <w:rsid w:val="00D16AA8"/>
    <w:rsid w:val="00D2785E"/>
    <w:rsid w:val="00D27FBF"/>
    <w:rsid w:val="00D33219"/>
    <w:rsid w:val="00D34130"/>
    <w:rsid w:val="00D341AD"/>
    <w:rsid w:val="00D357B7"/>
    <w:rsid w:val="00D360A4"/>
    <w:rsid w:val="00D42FEB"/>
    <w:rsid w:val="00D43AF6"/>
    <w:rsid w:val="00D4685A"/>
    <w:rsid w:val="00D46B0C"/>
    <w:rsid w:val="00D47331"/>
    <w:rsid w:val="00D508EE"/>
    <w:rsid w:val="00D57077"/>
    <w:rsid w:val="00D63EF2"/>
    <w:rsid w:val="00D655E8"/>
    <w:rsid w:val="00D67097"/>
    <w:rsid w:val="00D67521"/>
    <w:rsid w:val="00D70C43"/>
    <w:rsid w:val="00D73CE1"/>
    <w:rsid w:val="00D740D7"/>
    <w:rsid w:val="00D7744C"/>
    <w:rsid w:val="00D779D1"/>
    <w:rsid w:val="00D77E77"/>
    <w:rsid w:val="00D81FF0"/>
    <w:rsid w:val="00D82B02"/>
    <w:rsid w:val="00D843BD"/>
    <w:rsid w:val="00D85BE2"/>
    <w:rsid w:val="00D908E6"/>
    <w:rsid w:val="00D9112B"/>
    <w:rsid w:val="00D936C5"/>
    <w:rsid w:val="00D94A52"/>
    <w:rsid w:val="00D95E8F"/>
    <w:rsid w:val="00D978A0"/>
    <w:rsid w:val="00DA1EBA"/>
    <w:rsid w:val="00DB0BBA"/>
    <w:rsid w:val="00DB6097"/>
    <w:rsid w:val="00DB7921"/>
    <w:rsid w:val="00DC0E29"/>
    <w:rsid w:val="00DC2111"/>
    <w:rsid w:val="00DC77B9"/>
    <w:rsid w:val="00DC7802"/>
    <w:rsid w:val="00DD0DE2"/>
    <w:rsid w:val="00DD2C90"/>
    <w:rsid w:val="00DE0C03"/>
    <w:rsid w:val="00DE24A6"/>
    <w:rsid w:val="00DE2506"/>
    <w:rsid w:val="00DE64CF"/>
    <w:rsid w:val="00DF1B3B"/>
    <w:rsid w:val="00DF1B41"/>
    <w:rsid w:val="00DF243F"/>
    <w:rsid w:val="00DF4998"/>
    <w:rsid w:val="00DF4E9C"/>
    <w:rsid w:val="00E0338E"/>
    <w:rsid w:val="00E042E0"/>
    <w:rsid w:val="00E06DC7"/>
    <w:rsid w:val="00E077C7"/>
    <w:rsid w:val="00E07F9E"/>
    <w:rsid w:val="00E1155A"/>
    <w:rsid w:val="00E12505"/>
    <w:rsid w:val="00E13966"/>
    <w:rsid w:val="00E13F8E"/>
    <w:rsid w:val="00E14F27"/>
    <w:rsid w:val="00E15D69"/>
    <w:rsid w:val="00E16F5B"/>
    <w:rsid w:val="00E174DC"/>
    <w:rsid w:val="00E218D4"/>
    <w:rsid w:val="00E21C90"/>
    <w:rsid w:val="00E2596F"/>
    <w:rsid w:val="00E43A7D"/>
    <w:rsid w:val="00E47158"/>
    <w:rsid w:val="00E60611"/>
    <w:rsid w:val="00E62F48"/>
    <w:rsid w:val="00E631F4"/>
    <w:rsid w:val="00E6481B"/>
    <w:rsid w:val="00E6799C"/>
    <w:rsid w:val="00E67A12"/>
    <w:rsid w:val="00E70593"/>
    <w:rsid w:val="00E70FEF"/>
    <w:rsid w:val="00E74825"/>
    <w:rsid w:val="00E749F7"/>
    <w:rsid w:val="00E76020"/>
    <w:rsid w:val="00E807A1"/>
    <w:rsid w:val="00E82015"/>
    <w:rsid w:val="00E820C6"/>
    <w:rsid w:val="00E82999"/>
    <w:rsid w:val="00E87353"/>
    <w:rsid w:val="00E909BC"/>
    <w:rsid w:val="00E90A17"/>
    <w:rsid w:val="00E90DC8"/>
    <w:rsid w:val="00E95554"/>
    <w:rsid w:val="00E96A8E"/>
    <w:rsid w:val="00E97C5A"/>
    <w:rsid w:val="00EA038C"/>
    <w:rsid w:val="00EA22D7"/>
    <w:rsid w:val="00EA315D"/>
    <w:rsid w:val="00EA335E"/>
    <w:rsid w:val="00EA4664"/>
    <w:rsid w:val="00EA4DBA"/>
    <w:rsid w:val="00EA51C7"/>
    <w:rsid w:val="00EA6ADA"/>
    <w:rsid w:val="00EA7564"/>
    <w:rsid w:val="00EB0DCD"/>
    <w:rsid w:val="00EB2F6C"/>
    <w:rsid w:val="00EB734F"/>
    <w:rsid w:val="00EB77CE"/>
    <w:rsid w:val="00EB7CFA"/>
    <w:rsid w:val="00EC03B8"/>
    <w:rsid w:val="00EC201A"/>
    <w:rsid w:val="00EC6443"/>
    <w:rsid w:val="00ED60D8"/>
    <w:rsid w:val="00ED6A0E"/>
    <w:rsid w:val="00EE1C49"/>
    <w:rsid w:val="00EE63DB"/>
    <w:rsid w:val="00EE7CED"/>
    <w:rsid w:val="00EF27B1"/>
    <w:rsid w:val="00EF2E0B"/>
    <w:rsid w:val="00EF4F6D"/>
    <w:rsid w:val="00EF589F"/>
    <w:rsid w:val="00F014E8"/>
    <w:rsid w:val="00F023C2"/>
    <w:rsid w:val="00F04F41"/>
    <w:rsid w:val="00F11022"/>
    <w:rsid w:val="00F11567"/>
    <w:rsid w:val="00F13655"/>
    <w:rsid w:val="00F13B3D"/>
    <w:rsid w:val="00F1565A"/>
    <w:rsid w:val="00F16504"/>
    <w:rsid w:val="00F16533"/>
    <w:rsid w:val="00F16C7F"/>
    <w:rsid w:val="00F21F75"/>
    <w:rsid w:val="00F22D39"/>
    <w:rsid w:val="00F2334F"/>
    <w:rsid w:val="00F236A8"/>
    <w:rsid w:val="00F255FF"/>
    <w:rsid w:val="00F25E92"/>
    <w:rsid w:val="00F273D8"/>
    <w:rsid w:val="00F27B1C"/>
    <w:rsid w:val="00F27EDD"/>
    <w:rsid w:val="00F30878"/>
    <w:rsid w:val="00F32CC7"/>
    <w:rsid w:val="00F32E98"/>
    <w:rsid w:val="00F331B6"/>
    <w:rsid w:val="00F33841"/>
    <w:rsid w:val="00F33A95"/>
    <w:rsid w:val="00F34B46"/>
    <w:rsid w:val="00F34C03"/>
    <w:rsid w:val="00F377BB"/>
    <w:rsid w:val="00F40C43"/>
    <w:rsid w:val="00F40F6A"/>
    <w:rsid w:val="00F41BCE"/>
    <w:rsid w:val="00F43E33"/>
    <w:rsid w:val="00F50921"/>
    <w:rsid w:val="00F539E0"/>
    <w:rsid w:val="00F64987"/>
    <w:rsid w:val="00F64D27"/>
    <w:rsid w:val="00F6608E"/>
    <w:rsid w:val="00F66215"/>
    <w:rsid w:val="00F66E7E"/>
    <w:rsid w:val="00F71063"/>
    <w:rsid w:val="00F721FC"/>
    <w:rsid w:val="00F7300B"/>
    <w:rsid w:val="00F74160"/>
    <w:rsid w:val="00F744C5"/>
    <w:rsid w:val="00F7737D"/>
    <w:rsid w:val="00F851ED"/>
    <w:rsid w:val="00F85B59"/>
    <w:rsid w:val="00F86390"/>
    <w:rsid w:val="00F907B7"/>
    <w:rsid w:val="00F93243"/>
    <w:rsid w:val="00F938FB"/>
    <w:rsid w:val="00F93EED"/>
    <w:rsid w:val="00F9551A"/>
    <w:rsid w:val="00F95836"/>
    <w:rsid w:val="00FA091E"/>
    <w:rsid w:val="00FA1965"/>
    <w:rsid w:val="00FA3884"/>
    <w:rsid w:val="00FA4F6A"/>
    <w:rsid w:val="00FA69EF"/>
    <w:rsid w:val="00FA6BDA"/>
    <w:rsid w:val="00FA75BE"/>
    <w:rsid w:val="00FB1004"/>
    <w:rsid w:val="00FB158E"/>
    <w:rsid w:val="00FB1EA8"/>
    <w:rsid w:val="00FB1FFA"/>
    <w:rsid w:val="00FB796D"/>
    <w:rsid w:val="00FC44EB"/>
    <w:rsid w:val="00FC53B2"/>
    <w:rsid w:val="00FD0028"/>
    <w:rsid w:val="00FD0F54"/>
    <w:rsid w:val="00FD2FF2"/>
    <w:rsid w:val="00FD48CE"/>
    <w:rsid w:val="00FD6181"/>
    <w:rsid w:val="00FE0034"/>
    <w:rsid w:val="00FE28AE"/>
    <w:rsid w:val="00FE2C16"/>
    <w:rsid w:val="00FE3A10"/>
    <w:rsid w:val="00FE3D6E"/>
    <w:rsid w:val="00FE569F"/>
    <w:rsid w:val="00FE6089"/>
    <w:rsid w:val="00FF129E"/>
    <w:rsid w:val="00FF185F"/>
    <w:rsid w:val="00FF3F25"/>
    <w:rsid w:val="00FF4791"/>
    <w:rsid w:val="00FF6737"/>
    <w:rsid w:val="0C4CA273"/>
    <w:rsid w:val="114B3882"/>
    <w:rsid w:val="1175A3BF"/>
    <w:rsid w:val="14AD4481"/>
    <w:rsid w:val="15278B1F"/>
    <w:rsid w:val="17D013FF"/>
    <w:rsid w:val="1ABE7262"/>
    <w:rsid w:val="1BCF2857"/>
    <w:rsid w:val="1C5A42C3"/>
    <w:rsid w:val="212DB3E6"/>
    <w:rsid w:val="214D677F"/>
    <w:rsid w:val="37175340"/>
    <w:rsid w:val="38719D8E"/>
    <w:rsid w:val="392A3392"/>
    <w:rsid w:val="3EC11AD5"/>
    <w:rsid w:val="3FACF042"/>
    <w:rsid w:val="416C1F34"/>
    <w:rsid w:val="42B7ED7B"/>
    <w:rsid w:val="47505376"/>
    <w:rsid w:val="49272EFF"/>
    <w:rsid w:val="4CA297C0"/>
    <w:rsid w:val="4D3C0D00"/>
    <w:rsid w:val="550EAB0A"/>
    <w:rsid w:val="56C2F65B"/>
    <w:rsid w:val="64ED3CA1"/>
    <w:rsid w:val="678F1833"/>
    <w:rsid w:val="69756A81"/>
    <w:rsid w:val="6B354F48"/>
    <w:rsid w:val="6C60B421"/>
    <w:rsid w:val="6C9F6C70"/>
    <w:rsid w:val="6EEC1990"/>
    <w:rsid w:val="7008C06B"/>
    <w:rsid w:val="78E38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355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BED"/>
    <w:pPr>
      <w:spacing w:after="12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67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aps/>
      <w:color w:val="AF272F" w:themeColor="accen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3B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aps/>
      <w:color w:val="AF272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B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3967DD"/>
    <w:rPr>
      <w:rFonts w:asciiTheme="majorHAnsi" w:eastAsiaTheme="majorEastAsia" w:hAnsiTheme="majorHAnsi" w:cstheme="majorBidi"/>
      <w:b/>
      <w:caps/>
      <w:color w:val="AF272F" w:themeColor="accent1"/>
      <w:sz w:val="44"/>
      <w:szCs w:val="32"/>
    </w:rPr>
  </w:style>
  <w:style w:type="paragraph" w:customStyle="1" w:styleId="Intro">
    <w:name w:val="Intro"/>
    <w:basedOn w:val="Normal"/>
    <w:qFormat/>
    <w:rsid w:val="00624A55"/>
    <w:pPr>
      <w:pBdr>
        <w:top w:val="single" w:sz="4" w:space="1" w:color="AF272F" w:themeColor="accent1"/>
      </w:pBdr>
    </w:pPr>
    <w:rPr>
      <w:color w:val="AF272F" w:themeColor="accent1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E3BED"/>
    <w:rPr>
      <w:rFonts w:asciiTheme="majorHAnsi" w:eastAsiaTheme="majorEastAsia" w:hAnsiTheme="majorHAnsi" w:cstheme="majorBidi"/>
      <w:b/>
      <w:caps/>
      <w:color w:val="AF272F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3BED"/>
    <w:rPr>
      <w:rFonts w:asciiTheme="majorHAnsi" w:eastAsiaTheme="majorEastAsia" w:hAnsiTheme="majorHAnsi" w:cstheme="majorBidi"/>
      <w:b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53565A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1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0"/>
      </w:numPr>
    </w:pPr>
  </w:style>
  <w:style w:type="paragraph" w:customStyle="1" w:styleId="Numberlist">
    <w:name w:val="Number list"/>
    <w:basedOn w:val="Normal"/>
    <w:next w:val="Normal"/>
    <w:qFormat/>
    <w:rsid w:val="002E3BED"/>
    <w:pPr>
      <w:numPr>
        <w:numId w:val="12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7B556E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AF272F" w:themeFill="accent1"/>
      </w:tcPr>
    </w:tblStylePr>
    <w:tblStylePr w:type="firstCol">
      <w:rPr>
        <w:color w:val="AF272F" w:themeColor="accen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ormal"/>
    <w:qFormat/>
    <w:rsid w:val="005F118E"/>
    <w:pPr>
      <w:numPr>
        <w:numId w:val="13"/>
      </w:numPr>
      <w:ind w:left="568" w:hanging="284"/>
    </w:pPr>
    <w:rPr>
      <w:lang w:val="en-AU"/>
    </w:rPr>
  </w:style>
  <w:style w:type="paragraph" w:styleId="ListParagraph">
    <w:name w:val="List Paragraph"/>
    <w:basedOn w:val="Normal"/>
    <w:uiPriority w:val="34"/>
    <w:qFormat/>
    <w:rsid w:val="009A2AB1"/>
    <w:pPr>
      <w:spacing w:line="276" w:lineRule="auto"/>
      <w:ind w:left="720"/>
      <w:contextualSpacing/>
    </w:pPr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752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52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909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09B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09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9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9BC"/>
    <w:rPr>
      <w:b/>
      <w:bCs/>
      <w:sz w:val="20"/>
      <w:szCs w:val="20"/>
    </w:rPr>
  </w:style>
  <w:style w:type="paragraph" w:customStyle="1" w:styleId="Default">
    <w:name w:val="Default"/>
    <w:rsid w:val="004C0E2A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character" w:customStyle="1" w:styleId="frag-heading">
    <w:name w:val="frag-heading"/>
    <w:basedOn w:val="DefaultParagraphFont"/>
    <w:rsid w:val="004D2BA3"/>
  </w:style>
  <w:style w:type="paragraph" w:styleId="NormalWeb">
    <w:name w:val="Normal (Web)"/>
    <w:basedOn w:val="Normal"/>
    <w:uiPriority w:val="99"/>
    <w:unhideWhenUsed/>
    <w:rsid w:val="004336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styleId="Revision">
    <w:name w:val="Revision"/>
    <w:hidden/>
    <w:uiPriority w:val="99"/>
    <w:semiHidden/>
    <w:rsid w:val="00F40F6A"/>
    <w:rPr>
      <w:sz w:val="20"/>
    </w:rPr>
  </w:style>
  <w:style w:type="numbering" w:customStyle="1" w:styleId="NoList1">
    <w:name w:val="No List1"/>
    <w:next w:val="NoList"/>
    <w:uiPriority w:val="99"/>
    <w:semiHidden/>
    <w:unhideWhenUsed/>
    <w:rsid w:val="00502090"/>
  </w:style>
  <w:style w:type="table" w:customStyle="1" w:styleId="TableGrid1">
    <w:name w:val="Table Grid1"/>
    <w:basedOn w:val="TableNormal"/>
    <w:next w:val="TableGrid"/>
    <w:uiPriority w:val="59"/>
    <w:rsid w:val="00502090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/>
        <w:color w:val="FFFFFF" w:themeColor="background1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AF272F" w:themeFill="accent1"/>
      </w:tcPr>
    </w:tblStylePr>
    <w:tblStylePr w:type="firstCol">
      <w:rPr>
        <w:color w:val="AF272F" w:themeColor="accent1"/>
      </w:rPr>
    </w:tblStylePr>
  </w:style>
  <w:style w:type="paragraph" w:styleId="BodyText">
    <w:name w:val="Body Text"/>
    <w:basedOn w:val="Normal"/>
    <w:link w:val="BodyTextChar"/>
    <w:uiPriority w:val="1"/>
    <w:qFormat/>
    <w:rsid w:val="00502090"/>
    <w:pPr>
      <w:widowControl w:val="0"/>
      <w:spacing w:after="0"/>
      <w:ind w:left="20"/>
    </w:pPr>
    <w:rPr>
      <w:rFonts w:ascii="Calibri" w:eastAsia="Calibri" w:hAnsi="Calibri"/>
      <w:sz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02090"/>
    <w:rPr>
      <w:rFonts w:ascii="Calibri" w:eastAsia="Calibri" w:hAnsi="Calibri"/>
      <w:lang w:val="en-US"/>
    </w:rPr>
  </w:style>
  <w:style w:type="paragraph" w:customStyle="1" w:styleId="TableParagraph">
    <w:name w:val="Table Paragraph"/>
    <w:basedOn w:val="Normal"/>
    <w:uiPriority w:val="1"/>
    <w:qFormat/>
    <w:rsid w:val="00502090"/>
    <w:pPr>
      <w:widowControl w:val="0"/>
      <w:spacing w:after="0"/>
    </w:pPr>
    <w:rPr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8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05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0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276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45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200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2174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872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18617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9438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1860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7986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1311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5899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95889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84804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70989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5041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9258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28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5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42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96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82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70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528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855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9258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816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14476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628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4165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77684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319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7328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5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02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435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25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877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09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112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895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955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7647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6727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4777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3495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4622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2222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059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9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2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49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72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481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71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666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3474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5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5052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907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63224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63451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32741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5514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6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4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49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25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505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391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6372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374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556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54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440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13041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5228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9601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2989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57742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6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26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05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4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308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760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718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7263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1568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0320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308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4063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7473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2210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7440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64478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0649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8657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42180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317977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8708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65043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20253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1734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14" Type="http://schemas.openxmlformats.org/officeDocument/2006/relationships/header" Target="header2.xml"/><Relationship Id="rId9" Type="http://schemas.openxmlformats.org/officeDocument/2006/relationships/settings" Target="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Edustate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AF272F"/>
      </a:accent1>
      <a:accent2>
        <a:srgbClr val="BC95C8"/>
      </a:accent2>
      <a:accent3>
        <a:srgbClr val="F6BE00"/>
      </a:accent3>
      <a:accent4>
        <a:srgbClr val="00B7BD"/>
      </a:accent4>
      <a:accent5>
        <a:srgbClr val="004EA8"/>
      </a:accent5>
      <a:accent6>
        <a:srgbClr val="201547"/>
      </a:accent6>
      <a:hlink>
        <a:srgbClr val="004EA8"/>
      </a:hlink>
      <a:folHlink>
        <a:srgbClr val="87189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/>
    <DEECD_Publisher xmlns="http://schemas.microsoft.com/sharepoint/v3">Department of Education and Training</DEECD_Publisher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/>
    </a319977fc8504e09982f090ae1d7c602>
    <DEECD_Expired xmlns="http://schemas.microsoft.com/sharepoint/v3">false</DEECD_Expired>
    <DEECD_Keywords xmlns="http://schemas.microsoft.com/sharepoint/v3">2017 Enforcement Action Table</DEECD_Keywords>
    <PublishingExpirationDate xmlns="http://schemas.microsoft.com/sharepoint/v3" xsi:nil="true"/>
    <DEECD_Description xmlns="http://schemas.microsoft.com/sharepoint/v3">2017 Enforcement Action Table
Updated Deccember 2022</DEECD_Description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/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4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Props1.xml><?xml version="1.0" encoding="utf-8"?>
<ds:datastoreItem xmlns:ds="http://schemas.openxmlformats.org/officeDocument/2006/customXml" ds:itemID="{222E1153-F170-481E-A0D3-2FF6E5A386B4}"/>
</file>

<file path=customXml/itemProps2.xml><?xml version="1.0" encoding="utf-8"?>
<ds:datastoreItem xmlns:ds="http://schemas.openxmlformats.org/officeDocument/2006/customXml" ds:itemID="{EB62D5A3-AF83-435B-B98C-3268012409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52D968-EA77-49B3-BD77-050C2C238E7B}">
  <ds:schemaRefs>
    <ds:schemaRef ds:uri="http://www.w3.org/XML/1998/namespace"/>
    <ds:schemaRef ds:uri="http://purl.org/dc/terms/"/>
    <ds:schemaRef ds:uri="http://schemas.microsoft.com/sharepoint/v3"/>
    <ds:schemaRef ds:uri="http://purl.org/dc/elements/1.1/"/>
    <ds:schemaRef ds:uri="http://schemas.microsoft.com/office/2006/documentManagement/types"/>
    <ds:schemaRef ds:uri="http://purl.org/dc/dcmitype/"/>
    <ds:schemaRef ds:uri="804efb73-d99a-4164-a16e-f4dd8d7725bf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4b116de1-0ab7-43f8-8a37-066599fd5021"/>
    <ds:schemaRef ds:uri="http://schemas.microsoft.com/sharepoint/v4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8E6D058-77BF-4CDC-974F-A2D175E0DB6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2B91F45-D9BF-413D-9047-A68D99656D04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028EEB1-7370-4A7A-A5F1-01E38127EC81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56</Words>
  <Characters>4076</Characters>
  <Application>Microsoft Office Word</Application>
  <DocSecurity>0</DocSecurity>
  <Lines>339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forcement Actions 2017</vt:lpstr>
    </vt:vector>
  </TitlesOfParts>
  <Company/>
  <LinksUpToDate>false</LinksUpToDate>
  <CharactersWithSpaces>4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forcement Actions 2017</dc:title>
  <dc:subject/>
  <dc:creator>Isabel Lim</dc:creator>
  <cp:keywords/>
  <dc:description/>
  <cp:lastModifiedBy>Alice Sykes</cp:lastModifiedBy>
  <cp:revision>2</cp:revision>
  <cp:lastPrinted>2022-07-27T04:14:00Z</cp:lastPrinted>
  <dcterms:created xsi:type="dcterms:W3CDTF">2022-12-12T06:17:00Z</dcterms:created>
  <dcterms:modified xsi:type="dcterms:W3CDTF">2022-12-12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T_EDRMS_RCS">
    <vt:lpwstr/>
  </property>
  <property fmtid="{D5CDD505-2E9C-101B-9397-08002B2CF9AE}" pid="6" name="RecordPoint_RecordNumberSubmitted">
    <vt:lpwstr>R20220584048</vt:lpwstr>
  </property>
  <property fmtid="{D5CDD505-2E9C-101B-9397-08002B2CF9AE}" pid="7" name="RecordPoint_ActiveItemWebId">
    <vt:lpwstr>{804efb73-d99a-4164-a16e-f4dd8d7725bf}</vt:lpwstr>
  </property>
  <property fmtid="{D5CDD505-2E9C-101B-9397-08002B2CF9AE}" pid="8" name="DEECD_ItemType">
    <vt:lpwstr/>
  </property>
  <property fmtid="{D5CDD505-2E9C-101B-9397-08002B2CF9AE}" pid="9" name="RecordPoint_WorkflowType">
    <vt:lpwstr>ActiveSubmitStub</vt:lpwstr>
  </property>
  <property fmtid="{D5CDD505-2E9C-101B-9397-08002B2CF9AE}" pid="10" name="DET_EDRMS_BusUnit">
    <vt:lpwstr/>
  </property>
  <property fmtid="{D5CDD505-2E9C-101B-9397-08002B2CF9AE}" pid="11" name="DEECD_Audience">
    <vt:lpwstr/>
  </property>
  <property fmtid="{D5CDD505-2E9C-101B-9397-08002B2CF9AE}" pid="12" name="DET_EDRMS_SecClass">
    <vt:lpwstr/>
  </property>
  <property fmtid="{D5CDD505-2E9C-101B-9397-08002B2CF9AE}" pid="13" name="RecordPoint_ActiveItemSiteId">
    <vt:lpwstr>{e8677fde-1864-4dec-8cb7-9a0d4136aab0}</vt:lpwstr>
  </property>
  <property fmtid="{D5CDD505-2E9C-101B-9397-08002B2CF9AE}" pid="14" name="RecordPoint_ActiveItemListId">
    <vt:lpwstr>{4b116de1-0ab7-43f8-8a37-066599fd5021}</vt:lpwstr>
  </property>
  <property fmtid="{D5CDD505-2E9C-101B-9397-08002B2CF9AE}" pid="15" name="RecordPoint_ActiveItemUniqueId">
    <vt:lpwstr>{29293679-d306-48a2-a493-dd197cb6429c}</vt:lpwstr>
  </property>
  <property fmtid="{D5CDD505-2E9C-101B-9397-08002B2CF9AE}" pid="16" name="RecordPoint_SubmissionCompleted">
    <vt:lpwstr>2022-12-12T10:54:46.0802199+11:00</vt:lpwstr>
  </property>
  <property fmtid="{D5CDD505-2E9C-101B-9397-08002B2CF9AE}" pid="17" name="RecordPoint_SubmissionDate">
    <vt:lpwstr/>
  </property>
  <property fmtid="{D5CDD505-2E9C-101B-9397-08002B2CF9AE}" pid="18" name="RecordPoint_ActiveItemMoved">
    <vt:lpwstr/>
  </property>
  <property fmtid="{D5CDD505-2E9C-101B-9397-08002B2CF9AE}" pid="19" name="RecordPoint_RecordFormat">
    <vt:lpwstr/>
  </property>
  <property fmtid="{D5CDD505-2E9C-101B-9397-08002B2CF9AE}" pid="20" name="Order">
    <vt:r8>185300</vt:r8>
  </property>
  <property fmtid="{D5CDD505-2E9C-101B-9397-08002B2CF9AE}" pid="21" name="DocumentSetDescription">
    <vt:lpwstr/>
  </property>
  <property fmtid="{D5CDD505-2E9C-101B-9397-08002B2CF9AE}" pid="22" name="xd_ProgID">
    <vt:lpwstr/>
  </property>
  <property fmtid="{D5CDD505-2E9C-101B-9397-08002B2CF9AE}" pid="23" name="Attachment">
    <vt:bool>false</vt:bool>
  </property>
  <property fmtid="{D5CDD505-2E9C-101B-9397-08002B2CF9AE}" pid="24" name="Pool">
    <vt:lpwstr/>
  </property>
  <property fmtid="{D5CDD505-2E9C-101B-9397-08002B2CF9AE}" pid="25" name="TemplateUrl">
    <vt:lpwstr/>
  </property>
  <property fmtid="{D5CDD505-2E9C-101B-9397-08002B2CF9AE}" pid="26" name="Streams">
    <vt:lpwstr/>
  </property>
  <property fmtid="{D5CDD505-2E9C-101B-9397-08002B2CF9AE}" pid="27" name="URL">
    <vt:lpwstr/>
  </property>
  <property fmtid="{D5CDD505-2E9C-101B-9397-08002B2CF9AE}" pid="28" name="GrammarlyDocumentId">
    <vt:lpwstr>5fa759f3d0d1501c8507c94a3d34993d1b6386c8c742af210056cd963daa20c9</vt:lpwstr>
  </property>
</Properties>
</file>